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8C6E0B" w14:textId="58995A16" w:rsidR="00B83256" w:rsidRPr="00B442EE" w:rsidRDefault="00032F4D" w:rsidP="00B83256">
      <w:pPr>
        <w:spacing w:after="0"/>
        <w:jc w:val="center"/>
        <w:rPr>
          <w:rFonts w:ascii="Times New Roman" w:hAnsi="Times New Roman"/>
          <w:b/>
          <w:sz w:val="24"/>
          <w:szCs w:val="20"/>
        </w:rPr>
      </w:pPr>
      <w:r>
        <w:rPr>
          <w:rFonts w:ascii="Times New Roman" w:hAnsi="Times New Roman"/>
          <w:b/>
          <w:sz w:val="24"/>
          <w:szCs w:val="20"/>
        </w:rPr>
        <w:t>AAR</w:t>
      </w:r>
      <w:r w:rsidR="00B83256" w:rsidRPr="00B442EE">
        <w:rPr>
          <w:rFonts w:ascii="Times New Roman" w:hAnsi="Times New Roman"/>
          <w:b/>
          <w:sz w:val="24"/>
          <w:szCs w:val="20"/>
        </w:rPr>
        <w:t xml:space="preserve"> 202</w:t>
      </w:r>
      <w:r w:rsidR="002A14FE" w:rsidRPr="00B442EE">
        <w:rPr>
          <w:rFonts w:ascii="Times New Roman" w:hAnsi="Times New Roman"/>
          <w:b/>
          <w:sz w:val="24"/>
          <w:szCs w:val="20"/>
        </w:rPr>
        <w:t>5</w:t>
      </w:r>
    </w:p>
    <w:p w14:paraId="38EB6E2A" w14:textId="77777777" w:rsidR="00B83256" w:rsidRPr="00B442EE" w:rsidRDefault="00B83256" w:rsidP="00B83256">
      <w:pPr>
        <w:spacing w:after="0"/>
        <w:jc w:val="center"/>
        <w:rPr>
          <w:rFonts w:ascii="Times New Roman" w:hAnsi="Times New Roman"/>
          <w:b/>
          <w:sz w:val="24"/>
          <w:szCs w:val="20"/>
        </w:rPr>
      </w:pPr>
    </w:p>
    <w:p w14:paraId="68889972" w14:textId="66397F54" w:rsidR="00B76146" w:rsidRDefault="002D10A1" w:rsidP="00AD224F">
      <w:pPr>
        <w:jc w:val="center"/>
        <w:rPr>
          <w:rFonts w:ascii="Times New Roman" w:hAnsi="Times New Roman"/>
          <w:b/>
          <w:sz w:val="24"/>
          <w:szCs w:val="20"/>
          <w:u w:val="single"/>
        </w:rPr>
      </w:pPr>
      <w:r w:rsidRPr="00B442EE">
        <w:rPr>
          <w:rFonts w:ascii="Times New Roman" w:hAnsi="Times New Roman"/>
          <w:b/>
          <w:sz w:val="24"/>
          <w:szCs w:val="20"/>
          <w:u w:val="single"/>
        </w:rPr>
        <w:t xml:space="preserve">Application for </w:t>
      </w:r>
      <w:r w:rsidR="00B76146" w:rsidRPr="00B442EE">
        <w:rPr>
          <w:rFonts w:ascii="Times New Roman" w:hAnsi="Times New Roman"/>
          <w:b/>
          <w:sz w:val="24"/>
          <w:szCs w:val="20"/>
          <w:u w:val="single"/>
        </w:rPr>
        <w:t xml:space="preserve">Early Career Award for </w:t>
      </w:r>
      <w:r w:rsidR="00B8703A" w:rsidRPr="00B442EE">
        <w:rPr>
          <w:rFonts w:ascii="Times New Roman" w:hAnsi="Times New Roman"/>
          <w:b/>
          <w:sz w:val="24"/>
          <w:szCs w:val="20"/>
          <w:u w:val="single"/>
        </w:rPr>
        <w:t>E</w:t>
      </w:r>
      <w:r w:rsidR="00B76146" w:rsidRPr="00B442EE">
        <w:rPr>
          <w:rFonts w:ascii="Times New Roman" w:hAnsi="Times New Roman"/>
          <w:b/>
          <w:sz w:val="24"/>
          <w:szCs w:val="20"/>
          <w:u w:val="single"/>
        </w:rPr>
        <w:t xml:space="preserve">xcellence in </w:t>
      </w:r>
      <w:r w:rsidR="00F06FA3">
        <w:rPr>
          <w:rFonts w:ascii="Times New Roman" w:hAnsi="Times New Roman"/>
          <w:b/>
          <w:sz w:val="24"/>
          <w:szCs w:val="20"/>
          <w:u w:val="single"/>
        </w:rPr>
        <w:t>Algal</w:t>
      </w:r>
      <w:r w:rsidR="00B76146" w:rsidRPr="00B442EE">
        <w:rPr>
          <w:rFonts w:ascii="Times New Roman" w:hAnsi="Times New Roman"/>
          <w:b/>
          <w:sz w:val="24"/>
          <w:szCs w:val="20"/>
          <w:u w:val="single"/>
        </w:rPr>
        <w:t xml:space="preserve"> Research 2025</w:t>
      </w:r>
    </w:p>
    <w:p w14:paraId="0753D35F" w14:textId="4DC9162E" w:rsidR="00093A4E" w:rsidRPr="00093A4E" w:rsidRDefault="00093A4E" w:rsidP="00AD224F">
      <w:pPr>
        <w:jc w:val="center"/>
        <w:rPr>
          <w:rFonts w:ascii="Times New Roman" w:hAnsi="Times New Roman"/>
          <w:b/>
          <w:sz w:val="24"/>
          <w:szCs w:val="20"/>
        </w:rPr>
      </w:pPr>
      <w:r w:rsidRPr="00093A4E">
        <w:rPr>
          <w:rFonts w:ascii="Times New Roman" w:hAnsi="Times New Roman"/>
          <w:b/>
          <w:sz w:val="24"/>
          <w:szCs w:val="20"/>
          <w:highlight w:val="green"/>
        </w:rPr>
        <w:t xml:space="preserve">(the Nominee age Must be below 40 Years as on </w:t>
      </w:r>
      <w:r w:rsidR="00F06FA3">
        <w:rPr>
          <w:rFonts w:ascii="Times New Roman" w:hAnsi="Times New Roman"/>
          <w:b/>
          <w:sz w:val="24"/>
          <w:szCs w:val="20"/>
          <w:highlight w:val="green"/>
        </w:rPr>
        <w:t>20</w:t>
      </w:r>
      <w:r w:rsidR="00F06FA3" w:rsidRPr="00F06FA3">
        <w:rPr>
          <w:rFonts w:ascii="Times New Roman" w:hAnsi="Times New Roman"/>
          <w:b/>
          <w:sz w:val="24"/>
          <w:szCs w:val="20"/>
          <w:highlight w:val="green"/>
          <w:vertAlign w:val="superscript"/>
        </w:rPr>
        <w:t>th</w:t>
      </w:r>
      <w:r w:rsidR="00F06FA3">
        <w:rPr>
          <w:rFonts w:ascii="Times New Roman" w:hAnsi="Times New Roman"/>
          <w:b/>
          <w:sz w:val="24"/>
          <w:szCs w:val="20"/>
          <w:highlight w:val="green"/>
        </w:rPr>
        <w:t xml:space="preserve"> October </w:t>
      </w:r>
      <w:r w:rsidRPr="00093A4E">
        <w:rPr>
          <w:rFonts w:ascii="Times New Roman" w:hAnsi="Times New Roman"/>
          <w:b/>
          <w:sz w:val="24"/>
          <w:szCs w:val="20"/>
          <w:highlight w:val="green"/>
        </w:rPr>
        <w:t>2025)</w:t>
      </w:r>
    </w:p>
    <w:p w14:paraId="7599ECDE" w14:textId="77777777" w:rsidR="008E72D7" w:rsidRPr="00B442EE" w:rsidRDefault="008E72D7" w:rsidP="00C141C3">
      <w:pPr>
        <w:spacing w:after="0"/>
        <w:jc w:val="center"/>
        <w:rPr>
          <w:rFonts w:ascii="Times New Roman" w:hAnsi="Times New Roman"/>
          <w:b/>
          <w:i/>
          <w:sz w:val="20"/>
          <w:szCs w:val="20"/>
        </w:rPr>
      </w:pP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453"/>
        <w:gridCol w:w="3200"/>
        <w:gridCol w:w="384"/>
        <w:gridCol w:w="5874"/>
      </w:tblGrid>
      <w:tr w:rsidR="000158AF" w:rsidRPr="00B442EE" w14:paraId="272110EB" w14:textId="77777777" w:rsidTr="00CE2ECA">
        <w:tc>
          <w:tcPr>
            <w:tcW w:w="452" w:type="dxa"/>
          </w:tcPr>
          <w:p w14:paraId="2D210A38" w14:textId="77777777" w:rsidR="000158AF" w:rsidRPr="00B442EE" w:rsidRDefault="000158AF" w:rsidP="00A360E0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1.</w:t>
            </w:r>
          </w:p>
        </w:tc>
        <w:tc>
          <w:tcPr>
            <w:tcW w:w="3228" w:type="dxa"/>
          </w:tcPr>
          <w:p w14:paraId="6791CCB3" w14:textId="77777777" w:rsidR="00EB6EFD" w:rsidRPr="00B442EE" w:rsidRDefault="000158AF" w:rsidP="00EB6EFD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 xml:space="preserve">Name </w:t>
            </w:r>
          </w:p>
          <w:p w14:paraId="086DB935" w14:textId="1275D7E7" w:rsidR="00EB6EFD" w:rsidRPr="00B442EE" w:rsidRDefault="000158AF" w:rsidP="00BE1435">
            <w:pPr>
              <w:spacing w:after="0"/>
              <w:rPr>
                <w:rFonts w:ascii="Times New Roman" w:hAnsi="Times New Roman"/>
                <w:i/>
                <w:sz w:val="20"/>
                <w:szCs w:val="20"/>
              </w:rPr>
            </w:pPr>
            <w:r w:rsidRPr="00B442EE">
              <w:rPr>
                <w:rFonts w:ascii="Times New Roman" w:hAnsi="Times New Roman"/>
                <w:i/>
                <w:sz w:val="20"/>
                <w:szCs w:val="20"/>
              </w:rPr>
              <w:t>(</w:t>
            </w:r>
            <w:r w:rsidR="00EB6EFD" w:rsidRPr="00B442EE">
              <w:rPr>
                <w:rFonts w:ascii="Times New Roman" w:hAnsi="Times New Roman"/>
                <w:i/>
                <w:sz w:val="20"/>
                <w:szCs w:val="20"/>
              </w:rPr>
              <w:t xml:space="preserve">Please write full name </w:t>
            </w:r>
            <w:r w:rsidRPr="00B442EE">
              <w:rPr>
                <w:rFonts w:ascii="Times New Roman" w:hAnsi="Times New Roman"/>
                <w:i/>
                <w:sz w:val="20"/>
                <w:szCs w:val="20"/>
              </w:rPr>
              <w:t>in capitals</w:t>
            </w:r>
            <w:r w:rsidR="00BE1435" w:rsidRPr="00B442EE">
              <w:rPr>
                <w:rFonts w:ascii="Times New Roman" w:hAnsi="Times New Roman"/>
                <w:i/>
                <w:sz w:val="20"/>
                <w:szCs w:val="20"/>
              </w:rPr>
              <w:t>, first name followed by surname)</w:t>
            </w:r>
          </w:p>
        </w:tc>
        <w:tc>
          <w:tcPr>
            <w:tcW w:w="367" w:type="dxa"/>
          </w:tcPr>
          <w:p w14:paraId="7466DFCC" w14:textId="77777777" w:rsidR="000158AF" w:rsidRPr="00B442EE" w:rsidRDefault="000158AF" w:rsidP="00A360E0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:</w:t>
            </w:r>
          </w:p>
        </w:tc>
        <w:tc>
          <w:tcPr>
            <w:tcW w:w="5864" w:type="dxa"/>
          </w:tcPr>
          <w:p w14:paraId="29A48222" w14:textId="6255F809" w:rsidR="000158AF" w:rsidRPr="00B442EE" w:rsidRDefault="000158AF" w:rsidP="00D34196">
            <w:pPr>
              <w:spacing w:after="0" w:line="48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0158AF" w:rsidRPr="00B442EE" w14:paraId="71EBF0CE" w14:textId="77777777" w:rsidTr="00CE2ECA">
        <w:tc>
          <w:tcPr>
            <w:tcW w:w="452" w:type="dxa"/>
          </w:tcPr>
          <w:p w14:paraId="3A92D48C" w14:textId="77777777" w:rsidR="000158AF" w:rsidRPr="00B442EE" w:rsidRDefault="000158AF" w:rsidP="00A360E0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2.</w:t>
            </w:r>
          </w:p>
        </w:tc>
        <w:tc>
          <w:tcPr>
            <w:tcW w:w="3228" w:type="dxa"/>
          </w:tcPr>
          <w:p w14:paraId="2DF0DC26" w14:textId="712B9E70" w:rsidR="00EB6EFD" w:rsidRPr="00B442EE" w:rsidRDefault="000158AF" w:rsidP="00EB6EFD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 xml:space="preserve">Date of Birth </w:t>
            </w:r>
            <w:r w:rsidR="00B8703A" w:rsidRPr="00B442EE">
              <w:rPr>
                <w:rFonts w:ascii="Times New Roman" w:hAnsi="Times New Roman"/>
                <w:b/>
                <w:sz w:val="20"/>
                <w:szCs w:val="20"/>
              </w:rPr>
              <w:t xml:space="preserve">and Age on </w:t>
            </w:r>
            <w:r w:rsidR="006F4265">
              <w:rPr>
                <w:rFonts w:ascii="Times New Roman" w:hAnsi="Times New Roman"/>
                <w:b/>
                <w:sz w:val="20"/>
                <w:szCs w:val="20"/>
              </w:rPr>
              <w:t>20 OCTOBER</w:t>
            </w:r>
            <w:r w:rsidR="00B8703A" w:rsidRPr="00B442EE">
              <w:rPr>
                <w:rFonts w:ascii="Times New Roman" w:hAnsi="Times New Roman"/>
                <w:b/>
                <w:sz w:val="20"/>
                <w:szCs w:val="20"/>
              </w:rPr>
              <w:t xml:space="preserve"> 2025</w:t>
            </w:r>
          </w:p>
          <w:p w14:paraId="0C3A56C1" w14:textId="3EEAF7FF" w:rsidR="00EB6EFD" w:rsidRPr="00B442EE" w:rsidRDefault="002A14FE" w:rsidP="00EB6EFD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  <w:highlight w:val="yellow"/>
              </w:rPr>
              <w:t xml:space="preserve">(please </w:t>
            </w:r>
            <w:r w:rsidR="00B8703A" w:rsidRPr="00B442EE">
              <w:rPr>
                <w:rFonts w:ascii="Times New Roman" w:hAnsi="Times New Roman"/>
                <w:b/>
                <w:sz w:val="20"/>
                <w:szCs w:val="20"/>
                <w:highlight w:val="yellow"/>
              </w:rPr>
              <w:t xml:space="preserve">attach </w:t>
            </w:r>
            <w:proofErr w:type="spellStart"/>
            <w:r w:rsidRPr="00B442EE">
              <w:rPr>
                <w:rFonts w:ascii="Times New Roman" w:hAnsi="Times New Roman"/>
                <w:b/>
                <w:sz w:val="20"/>
                <w:szCs w:val="20"/>
                <w:highlight w:val="yellow"/>
              </w:rPr>
              <w:t>DoB</w:t>
            </w:r>
            <w:proofErr w:type="spellEnd"/>
            <w:r w:rsidRPr="00B442EE">
              <w:rPr>
                <w:rFonts w:ascii="Times New Roman" w:hAnsi="Times New Roman"/>
                <w:b/>
                <w:sz w:val="20"/>
                <w:szCs w:val="20"/>
                <w:highlight w:val="yellow"/>
              </w:rPr>
              <w:t xml:space="preserve"> certificate or first page of passport)</w:t>
            </w:r>
          </w:p>
        </w:tc>
        <w:tc>
          <w:tcPr>
            <w:tcW w:w="367" w:type="dxa"/>
          </w:tcPr>
          <w:p w14:paraId="351EDF63" w14:textId="77777777" w:rsidR="000158AF" w:rsidRPr="00B442EE" w:rsidRDefault="000158AF" w:rsidP="00A360E0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:</w:t>
            </w:r>
          </w:p>
        </w:tc>
        <w:tc>
          <w:tcPr>
            <w:tcW w:w="5864" w:type="dxa"/>
          </w:tcPr>
          <w:p w14:paraId="7C6CB86C" w14:textId="5816B862" w:rsidR="000158AF" w:rsidRPr="00B442EE" w:rsidRDefault="000158AF" w:rsidP="00A360E0">
            <w:pPr>
              <w:spacing w:after="0" w:line="48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44369" w:rsidRPr="00B442EE" w14:paraId="2B0FFC89" w14:textId="77777777" w:rsidTr="00CE2ECA">
        <w:tc>
          <w:tcPr>
            <w:tcW w:w="452" w:type="dxa"/>
          </w:tcPr>
          <w:p w14:paraId="22ADA601" w14:textId="35050A54" w:rsidR="00944369" w:rsidRPr="00B442EE" w:rsidRDefault="00944369" w:rsidP="00944369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3.</w:t>
            </w:r>
          </w:p>
        </w:tc>
        <w:tc>
          <w:tcPr>
            <w:tcW w:w="3228" w:type="dxa"/>
          </w:tcPr>
          <w:p w14:paraId="7AC64BF4" w14:textId="79803C0B" w:rsidR="00944369" w:rsidRPr="00B442EE" w:rsidRDefault="00944369" w:rsidP="00944369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Country of Citizenship</w:t>
            </w:r>
          </w:p>
        </w:tc>
        <w:tc>
          <w:tcPr>
            <w:tcW w:w="367" w:type="dxa"/>
          </w:tcPr>
          <w:p w14:paraId="245CB672" w14:textId="77777777" w:rsidR="00944369" w:rsidRPr="00B442EE" w:rsidRDefault="00944369" w:rsidP="00944369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5864" w:type="dxa"/>
          </w:tcPr>
          <w:p w14:paraId="13CFEEFC" w14:textId="77777777" w:rsidR="00944369" w:rsidRPr="00B442EE" w:rsidRDefault="00944369" w:rsidP="00944369">
            <w:pPr>
              <w:spacing w:after="0" w:line="48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44369" w:rsidRPr="00B442EE" w14:paraId="49BF5185" w14:textId="77777777" w:rsidTr="00CE2ECA">
        <w:trPr>
          <w:trHeight w:val="615"/>
        </w:trPr>
        <w:tc>
          <w:tcPr>
            <w:tcW w:w="452" w:type="dxa"/>
          </w:tcPr>
          <w:p w14:paraId="03820C7F" w14:textId="1D6A0C5D" w:rsidR="00944369" w:rsidRPr="00B442EE" w:rsidRDefault="00944369" w:rsidP="00944369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4.</w:t>
            </w:r>
          </w:p>
        </w:tc>
        <w:tc>
          <w:tcPr>
            <w:tcW w:w="3228" w:type="dxa"/>
          </w:tcPr>
          <w:p w14:paraId="2F2608C7" w14:textId="12E7985D" w:rsidR="00944369" w:rsidRPr="00B442EE" w:rsidRDefault="00944369" w:rsidP="00944369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Academic Qualifications (from Bachelor’s degree onwards)</w:t>
            </w:r>
          </w:p>
        </w:tc>
        <w:tc>
          <w:tcPr>
            <w:tcW w:w="367" w:type="dxa"/>
          </w:tcPr>
          <w:p w14:paraId="612B8D50" w14:textId="77777777" w:rsidR="00944369" w:rsidRPr="00B442EE" w:rsidRDefault="00944369" w:rsidP="00944369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:</w:t>
            </w:r>
          </w:p>
        </w:tc>
        <w:tc>
          <w:tcPr>
            <w:tcW w:w="5864" w:type="dxa"/>
          </w:tcPr>
          <w:p w14:paraId="5ED919CA" w14:textId="6A2A60AD" w:rsidR="00944369" w:rsidRPr="00B442EE" w:rsidRDefault="00944369" w:rsidP="00944369">
            <w:pPr>
              <w:spacing w:after="0" w:line="480" w:lineRule="auto"/>
              <w:rPr>
                <w:rFonts w:ascii="Times New Roman" w:hAnsi="Times New Roman"/>
                <w:sz w:val="20"/>
                <w:szCs w:val="20"/>
              </w:rPr>
            </w:pPr>
            <w:r w:rsidRPr="00B442EE">
              <w:rPr>
                <w:rFonts w:ascii="Times New Roman" w:hAnsi="Times New Roman"/>
                <w:sz w:val="20"/>
                <w:szCs w:val="20"/>
              </w:rPr>
              <w:t>Degree            Discipline       Year               University/Institute</w:t>
            </w:r>
          </w:p>
        </w:tc>
      </w:tr>
      <w:tr w:rsidR="00944369" w:rsidRPr="00B442EE" w14:paraId="19A75A32" w14:textId="77777777" w:rsidTr="00CE2ECA">
        <w:trPr>
          <w:trHeight w:val="457"/>
        </w:trPr>
        <w:tc>
          <w:tcPr>
            <w:tcW w:w="452" w:type="dxa"/>
          </w:tcPr>
          <w:p w14:paraId="4BA72DD0" w14:textId="08690915" w:rsidR="00944369" w:rsidRPr="00B442EE" w:rsidRDefault="00944369" w:rsidP="00944369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5.</w:t>
            </w:r>
          </w:p>
        </w:tc>
        <w:tc>
          <w:tcPr>
            <w:tcW w:w="3228" w:type="dxa"/>
          </w:tcPr>
          <w:p w14:paraId="67955DE0" w14:textId="3469FB35" w:rsidR="00944369" w:rsidRPr="00B442EE" w:rsidRDefault="00944369" w:rsidP="00944369">
            <w:pPr>
              <w:spacing w:after="0" w:line="276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Current Designation and Affiliation</w:t>
            </w:r>
          </w:p>
        </w:tc>
        <w:tc>
          <w:tcPr>
            <w:tcW w:w="367" w:type="dxa"/>
          </w:tcPr>
          <w:p w14:paraId="683F47FE" w14:textId="77777777" w:rsidR="00944369" w:rsidRPr="00B442EE" w:rsidRDefault="00944369" w:rsidP="00944369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:</w:t>
            </w:r>
          </w:p>
        </w:tc>
        <w:tc>
          <w:tcPr>
            <w:tcW w:w="5864" w:type="dxa"/>
          </w:tcPr>
          <w:p w14:paraId="5EB9D182" w14:textId="4AF0204D" w:rsidR="00944369" w:rsidRPr="00B442EE" w:rsidRDefault="00944369" w:rsidP="00944369">
            <w:pPr>
              <w:spacing w:after="0" w:line="48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547DF" w:rsidRPr="00B442EE" w14:paraId="391F83CC" w14:textId="77777777" w:rsidTr="00CE2ECA">
        <w:trPr>
          <w:trHeight w:val="457"/>
        </w:trPr>
        <w:tc>
          <w:tcPr>
            <w:tcW w:w="452" w:type="dxa"/>
          </w:tcPr>
          <w:p w14:paraId="0C9D2234" w14:textId="18FA5195" w:rsidR="004547DF" w:rsidRPr="00B442EE" w:rsidRDefault="004547DF" w:rsidP="004547DF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bCs/>
                <w:sz w:val="20"/>
                <w:szCs w:val="20"/>
              </w:rPr>
              <w:t>6.</w:t>
            </w:r>
          </w:p>
        </w:tc>
        <w:tc>
          <w:tcPr>
            <w:tcW w:w="3228" w:type="dxa"/>
          </w:tcPr>
          <w:p w14:paraId="5BF18A5A" w14:textId="77777777" w:rsidR="004547DF" w:rsidRPr="00B442EE" w:rsidRDefault="004547DF" w:rsidP="004547DF">
            <w:pPr>
              <w:spacing w:after="0" w:line="276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Field of Specialization:</w:t>
            </w:r>
          </w:p>
          <w:p w14:paraId="0335ECD3" w14:textId="5C559767" w:rsidR="004547DF" w:rsidRPr="00B442EE" w:rsidRDefault="004547DF" w:rsidP="004547DF">
            <w:pPr>
              <w:spacing w:after="0" w:line="276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(up to five)</w:t>
            </w:r>
          </w:p>
        </w:tc>
        <w:tc>
          <w:tcPr>
            <w:tcW w:w="367" w:type="dxa"/>
          </w:tcPr>
          <w:p w14:paraId="46CB1C84" w14:textId="5A9E3C28" w:rsidR="004547DF" w:rsidRPr="00B442EE" w:rsidRDefault="004547DF" w:rsidP="004547DF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:</w:t>
            </w:r>
          </w:p>
        </w:tc>
        <w:tc>
          <w:tcPr>
            <w:tcW w:w="5864" w:type="dxa"/>
          </w:tcPr>
          <w:p w14:paraId="7911C0D4" w14:textId="77777777" w:rsidR="004547DF" w:rsidRPr="00B442EE" w:rsidRDefault="004547DF" w:rsidP="004547DF">
            <w:pPr>
              <w:spacing w:after="0" w:line="48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547DF" w:rsidRPr="00B442EE" w14:paraId="3AE6C29E" w14:textId="77777777" w:rsidTr="00CE2ECA">
        <w:trPr>
          <w:trHeight w:val="1467"/>
        </w:trPr>
        <w:tc>
          <w:tcPr>
            <w:tcW w:w="452" w:type="dxa"/>
          </w:tcPr>
          <w:p w14:paraId="443BEE34" w14:textId="58D91291" w:rsidR="004547DF" w:rsidRPr="00B442EE" w:rsidRDefault="00CE2ECA" w:rsidP="004547DF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7</w:t>
            </w:r>
            <w:r w:rsidR="004547DF" w:rsidRPr="00B442EE">
              <w:rPr>
                <w:rFonts w:ascii="Times New Roman" w:hAnsi="Times New Roman"/>
                <w:b/>
                <w:sz w:val="20"/>
                <w:szCs w:val="20"/>
              </w:rPr>
              <w:t>.</w:t>
            </w:r>
          </w:p>
        </w:tc>
        <w:tc>
          <w:tcPr>
            <w:tcW w:w="3228" w:type="dxa"/>
          </w:tcPr>
          <w:p w14:paraId="4A2E2A04" w14:textId="0BF08019" w:rsidR="004547DF" w:rsidRPr="00B442EE" w:rsidRDefault="004547DF" w:rsidP="004547DF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Address for communication with email id and contact telephone /mobile numbers of the Candidate</w:t>
            </w:r>
          </w:p>
        </w:tc>
        <w:tc>
          <w:tcPr>
            <w:tcW w:w="367" w:type="dxa"/>
          </w:tcPr>
          <w:p w14:paraId="680EAF39" w14:textId="69A1A30A" w:rsidR="004547DF" w:rsidRPr="00B442EE" w:rsidRDefault="004547DF" w:rsidP="004547DF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5864" w:type="dxa"/>
          </w:tcPr>
          <w:p w14:paraId="78F8AD3E" w14:textId="77777777" w:rsidR="004547DF" w:rsidRPr="00B442EE" w:rsidRDefault="004547DF" w:rsidP="004547DF">
            <w:pPr>
              <w:shd w:val="clear" w:color="auto" w:fill="FFFFFF"/>
              <w:spacing w:after="0"/>
              <w:jc w:val="left"/>
              <w:textAlignment w:val="baseline"/>
              <w:rPr>
                <w:rFonts w:ascii="Times New Roman" w:hAnsi="Times New Roman"/>
                <w:sz w:val="20"/>
                <w:szCs w:val="20"/>
              </w:rPr>
            </w:pPr>
            <w:r w:rsidRPr="00B442EE">
              <w:rPr>
                <w:rFonts w:ascii="Times New Roman" w:hAnsi="Times New Roman"/>
                <w:sz w:val="20"/>
                <w:szCs w:val="20"/>
              </w:rPr>
              <w:t xml:space="preserve">Address: </w:t>
            </w:r>
          </w:p>
          <w:p w14:paraId="771B11F7" w14:textId="77777777" w:rsidR="004547DF" w:rsidRPr="00B442EE" w:rsidRDefault="004547DF" w:rsidP="004547DF">
            <w:pPr>
              <w:shd w:val="clear" w:color="auto" w:fill="FFFFFF"/>
              <w:spacing w:after="0"/>
              <w:jc w:val="left"/>
              <w:textAlignment w:val="baseline"/>
              <w:rPr>
                <w:rFonts w:ascii="Times New Roman" w:hAnsi="Times New Roman"/>
                <w:sz w:val="20"/>
                <w:szCs w:val="20"/>
              </w:rPr>
            </w:pPr>
          </w:p>
          <w:p w14:paraId="648D270A" w14:textId="77777777" w:rsidR="004547DF" w:rsidRPr="00B442EE" w:rsidRDefault="004547DF" w:rsidP="004547DF">
            <w:pPr>
              <w:shd w:val="clear" w:color="auto" w:fill="FFFFFF"/>
              <w:spacing w:after="0"/>
              <w:jc w:val="left"/>
              <w:textAlignment w:val="baseline"/>
              <w:rPr>
                <w:rFonts w:ascii="Times New Roman" w:hAnsi="Times New Roman"/>
                <w:sz w:val="20"/>
                <w:szCs w:val="20"/>
              </w:rPr>
            </w:pPr>
          </w:p>
          <w:p w14:paraId="161FA3A5" w14:textId="7B43DA56" w:rsidR="004547DF" w:rsidRPr="00B442EE" w:rsidRDefault="004547DF" w:rsidP="004547DF">
            <w:pPr>
              <w:shd w:val="clear" w:color="auto" w:fill="FFFFFF"/>
              <w:spacing w:after="0"/>
              <w:jc w:val="left"/>
              <w:textAlignment w:val="baseline"/>
              <w:rPr>
                <w:rFonts w:ascii="Times New Roman" w:hAnsi="Times New Roman"/>
                <w:sz w:val="20"/>
                <w:szCs w:val="20"/>
              </w:rPr>
            </w:pPr>
            <w:r w:rsidRPr="00B442EE">
              <w:rPr>
                <w:rFonts w:ascii="Times New Roman" w:hAnsi="Times New Roman"/>
                <w:sz w:val="20"/>
                <w:szCs w:val="20"/>
              </w:rPr>
              <w:t>Email ID:</w:t>
            </w:r>
          </w:p>
          <w:p w14:paraId="751C05C8" w14:textId="77777777" w:rsidR="004547DF" w:rsidRPr="00B442EE" w:rsidRDefault="004547DF" w:rsidP="004547DF">
            <w:pPr>
              <w:shd w:val="clear" w:color="auto" w:fill="FFFFFF"/>
              <w:spacing w:after="0"/>
              <w:jc w:val="left"/>
              <w:textAlignment w:val="baseline"/>
              <w:rPr>
                <w:rFonts w:ascii="Times New Roman" w:hAnsi="Times New Roman"/>
                <w:sz w:val="20"/>
                <w:szCs w:val="20"/>
              </w:rPr>
            </w:pPr>
          </w:p>
          <w:p w14:paraId="1664FA65" w14:textId="3D53A258" w:rsidR="004547DF" w:rsidRPr="00B442EE" w:rsidRDefault="004547DF" w:rsidP="004547DF">
            <w:pPr>
              <w:spacing w:after="0" w:line="480" w:lineRule="auto"/>
              <w:rPr>
                <w:rFonts w:ascii="Times New Roman" w:hAnsi="Times New Roman"/>
                <w:sz w:val="20"/>
                <w:szCs w:val="20"/>
              </w:rPr>
            </w:pPr>
            <w:r w:rsidRPr="00B442EE">
              <w:rPr>
                <w:rFonts w:ascii="Times New Roman" w:hAnsi="Times New Roman"/>
                <w:sz w:val="20"/>
                <w:szCs w:val="20"/>
              </w:rPr>
              <w:t xml:space="preserve">Mobile No with Country Code: </w:t>
            </w:r>
          </w:p>
        </w:tc>
      </w:tr>
      <w:tr w:rsidR="004547DF" w:rsidRPr="00B442EE" w14:paraId="5435038F" w14:textId="77777777" w:rsidTr="00CE2ECA">
        <w:tc>
          <w:tcPr>
            <w:tcW w:w="452" w:type="dxa"/>
          </w:tcPr>
          <w:p w14:paraId="2EF05AF8" w14:textId="0B110340" w:rsidR="004547DF" w:rsidRPr="00B442EE" w:rsidRDefault="00CE2ECA" w:rsidP="004547DF">
            <w:pPr>
              <w:spacing w:after="0" w:line="48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bCs/>
                <w:sz w:val="20"/>
                <w:szCs w:val="20"/>
              </w:rPr>
              <w:t>8.</w:t>
            </w:r>
          </w:p>
        </w:tc>
        <w:tc>
          <w:tcPr>
            <w:tcW w:w="3228" w:type="dxa"/>
          </w:tcPr>
          <w:p w14:paraId="747B8628" w14:textId="15DA777B" w:rsidR="004547DF" w:rsidRPr="00B442EE" w:rsidRDefault="004547DF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Details of the Proposer/Nominator</w:t>
            </w:r>
          </w:p>
          <w:p w14:paraId="5FC5270C" w14:textId="77777777" w:rsidR="004547DF" w:rsidRPr="00B442EE" w:rsidRDefault="004547DF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123F16CF" w14:textId="6C43FB40" w:rsidR="004547DF" w:rsidRPr="00B442EE" w:rsidRDefault="004547DF" w:rsidP="004547DF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 w:rsidRPr="00B442EE">
              <w:rPr>
                <w:rFonts w:ascii="Times New Roman" w:hAnsi="Times New Roman"/>
                <w:sz w:val="20"/>
                <w:szCs w:val="20"/>
              </w:rPr>
              <w:t xml:space="preserve">Name: </w:t>
            </w:r>
          </w:p>
          <w:p w14:paraId="195AB9D3" w14:textId="3E9484FF" w:rsidR="004547DF" w:rsidRPr="00B442EE" w:rsidRDefault="004547DF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7E797470" w14:textId="77777777" w:rsidR="004547DF" w:rsidRPr="00B442EE" w:rsidRDefault="004547DF" w:rsidP="004547DF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 w:rsidRPr="00B442EE">
              <w:rPr>
                <w:rFonts w:ascii="Times New Roman" w:hAnsi="Times New Roman"/>
                <w:sz w:val="20"/>
                <w:szCs w:val="20"/>
              </w:rPr>
              <w:t>Current Designation:</w:t>
            </w:r>
          </w:p>
          <w:p w14:paraId="6426BEC8" w14:textId="77777777" w:rsidR="004547DF" w:rsidRPr="00B442EE" w:rsidRDefault="004547DF" w:rsidP="004547DF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  <w:p w14:paraId="48979716" w14:textId="1474E94C" w:rsidR="004547DF" w:rsidRPr="00B442EE" w:rsidRDefault="004547DF" w:rsidP="004547DF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 w:rsidRPr="00B442EE">
              <w:rPr>
                <w:rFonts w:ascii="Times New Roman" w:hAnsi="Times New Roman"/>
                <w:sz w:val="20"/>
                <w:szCs w:val="20"/>
              </w:rPr>
              <w:t xml:space="preserve">Affiliation: </w:t>
            </w:r>
          </w:p>
          <w:p w14:paraId="4D666295" w14:textId="62BEF138" w:rsidR="004547DF" w:rsidRPr="00B442EE" w:rsidRDefault="004547DF" w:rsidP="004547DF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  <w:p w14:paraId="795571C1" w14:textId="77777777" w:rsidR="004547DF" w:rsidRPr="00B442EE" w:rsidRDefault="004547DF" w:rsidP="004547DF">
            <w:pPr>
              <w:shd w:val="clear" w:color="auto" w:fill="FFFFFF"/>
              <w:spacing w:after="0"/>
              <w:jc w:val="left"/>
              <w:textAlignment w:val="baseline"/>
              <w:rPr>
                <w:rFonts w:ascii="Times New Roman" w:hAnsi="Times New Roman"/>
                <w:sz w:val="20"/>
                <w:szCs w:val="20"/>
              </w:rPr>
            </w:pPr>
          </w:p>
          <w:p w14:paraId="5DF9E5AF" w14:textId="77777777" w:rsidR="004547DF" w:rsidRPr="00B442EE" w:rsidRDefault="004547DF" w:rsidP="004547DF">
            <w:pPr>
              <w:shd w:val="clear" w:color="auto" w:fill="FFFFFF"/>
              <w:spacing w:after="0"/>
              <w:jc w:val="left"/>
              <w:textAlignment w:val="baseline"/>
              <w:rPr>
                <w:rFonts w:ascii="Times New Roman" w:hAnsi="Times New Roman"/>
                <w:sz w:val="20"/>
                <w:szCs w:val="20"/>
              </w:rPr>
            </w:pPr>
            <w:r w:rsidRPr="00B442EE">
              <w:rPr>
                <w:rFonts w:ascii="Times New Roman" w:hAnsi="Times New Roman"/>
                <w:sz w:val="20"/>
                <w:szCs w:val="20"/>
              </w:rPr>
              <w:t xml:space="preserve">Address: </w:t>
            </w:r>
          </w:p>
          <w:p w14:paraId="56ED4C0E" w14:textId="77777777" w:rsidR="004547DF" w:rsidRPr="00B442EE" w:rsidRDefault="004547DF" w:rsidP="004547DF">
            <w:pPr>
              <w:shd w:val="clear" w:color="auto" w:fill="FFFFFF"/>
              <w:spacing w:after="0"/>
              <w:jc w:val="left"/>
              <w:textAlignment w:val="baseline"/>
              <w:rPr>
                <w:rFonts w:ascii="Times New Roman" w:hAnsi="Times New Roman"/>
                <w:sz w:val="20"/>
                <w:szCs w:val="20"/>
              </w:rPr>
            </w:pPr>
          </w:p>
          <w:p w14:paraId="688B9AFC" w14:textId="77777777" w:rsidR="004547DF" w:rsidRPr="00B442EE" w:rsidRDefault="004547DF" w:rsidP="004547DF">
            <w:pPr>
              <w:shd w:val="clear" w:color="auto" w:fill="FFFFFF"/>
              <w:spacing w:after="0"/>
              <w:jc w:val="left"/>
              <w:textAlignment w:val="baseline"/>
              <w:rPr>
                <w:rFonts w:ascii="Times New Roman" w:hAnsi="Times New Roman"/>
                <w:sz w:val="20"/>
                <w:szCs w:val="20"/>
              </w:rPr>
            </w:pPr>
          </w:p>
          <w:p w14:paraId="4EC5B6F3" w14:textId="77777777" w:rsidR="004547DF" w:rsidRPr="00B442EE" w:rsidRDefault="004547DF" w:rsidP="004547DF">
            <w:pPr>
              <w:shd w:val="clear" w:color="auto" w:fill="FFFFFF"/>
              <w:spacing w:after="0"/>
              <w:jc w:val="left"/>
              <w:textAlignment w:val="baseline"/>
              <w:rPr>
                <w:rFonts w:ascii="Times New Roman" w:hAnsi="Times New Roman"/>
                <w:sz w:val="20"/>
                <w:szCs w:val="20"/>
              </w:rPr>
            </w:pPr>
            <w:r w:rsidRPr="00B442EE">
              <w:rPr>
                <w:rFonts w:ascii="Times New Roman" w:hAnsi="Times New Roman"/>
                <w:sz w:val="20"/>
                <w:szCs w:val="20"/>
              </w:rPr>
              <w:t>Email ID:</w:t>
            </w:r>
          </w:p>
          <w:p w14:paraId="1208565B" w14:textId="77777777" w:rsidR="004547DF" w:rsidRPr="00B442EE" w:rsidRDefault="004547DF" w:rsidP="004547DF">
            <w:pPr>
              <w:shd w:val="clear" w:color="auto" w:fill="FFFFFF"/>
              <w:spacing w:after="0"/>
              <w:jc w:val="left"/>
              <w:textAlignment w:val="baseline"/>
              <w:rPr>
                <w:rFonts w:ascii="Times New Roman" w:hAnsi="Times New Roman"/>
                <w:sz w:val="20"/>
                <w:szCs w:val="20"/>
              </w:rPr>
            </w:pPr>
          </w:p>
          <w:p w14:paraId="669E830F" w14:textId="4C6CD731" w:rsidR="004547DF" w:rsidRPr="00B442EE" w:rsidRDefault="004547DF" w:rsidP="004547DF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 w:rsidRPr="00B442EE">
              <w:rPr>
                <w:rFonts w:ascii="Times New Roman" w:hAnsi="Times New Roman"/>
                <w:sz w:val="20"/>
                <w:szCs w:val="20"/>
              </w:rPr>
              <w:t>Mobile No with Country Code:</w:t>
            </w:r>
          </w:p>
          <w:p w14:paraId="55DEAFCA" w14:textId="0E204D3F" w:rsidR="004547DF" w:rsidRPr="00B442EE" w:rsidRDefault="004547DF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367" w:type="dxa"/>
          </w:tcPr>
          <w:p w14:paraId="5B0AAE19" w14:textId="71AF6163" w:rsidR="004547DF" w:rsidRPr="00B442EE" w:rsidRDefault="004547DF" w:rsidP="004547DF">
            <w:pPr>
              <w:spacing w:after="0" w:line="480" w:lineRule="auto"/>
              <w:rPr>
                <w:rFonts w:ascii="Times New Roman" w:hAnsi="Times New Roman"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:</w:t>
            </w:r>
          </w:p>
        </w:tc>
        <w:tc>
          <w:tcPr>
            <w:tcW w:w="5864" w:type="dxa"/>
          </w:tcPr>
          <w:p w14:paraId="7154F2FD" w14:textId="1817795E" w:rsidR="004547DF" w:rsidRPr="00B442EE" w:rsidRDefault="004547DF" w:rsidP="004547DF">
            <w:pPr>
              <w:rPr>
                <w:rFonts w:ascii="Times New Roman" w:hAnsi="Times New Roman"/>
                <w:b/>
                <w:i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i/>
                <w:sz w:val="20"/>
                <w:szCs w:val="20"/>
              </w:rPr>
              <w:t xml:space="preserve">Brief remarks by the proposer about the most outstanding contribution of the nominee based on personal knowledge </w:t>
            </w:r>
            <w:r w:rsidRPr="00B442EE">
              <w:rPr>
                <w:rFonts w:ascii="Times New Roman" w:hAnsi="Times New Roman"/>
                <w:b/>
                <w:i/>
                <w:sz w:val="20"/>
                <w:szCs w:val="20"/>
                <w:highlight w:val="yellow"/>
              </w:rPr>
              <w:t>(100 Words only):</w:t>
            </w:r>
          </w:p>
          <w:p w14:paraId="1B34D0A5" w14:textId="3DE0D8F0" w:rsidR="004547DF" w:rsidRPr="00B442EE" w:rsidRDefault="004547DF" w:rsidP="004547DF">
            <w:pPr>
              <w:shd w:val="clear" w:color="auto" w:fill="FFFFFF"/>
              <w:spacing w:after="0"/>
              <w:jc w:val="left"/>
              <w:textAlignment w:val="baseline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547DF" w:rsidRPr="00B442EE" w14:paraId="57009364" w14:textId="77777777" w:rsidTr="00CE2ECA">
        <w:tc>
          <w:tcPr>
            <w:tcW w:w="452" w:type="dxa"/>
          </w:tcPr>
          <w:p w14:paraId="10D678F1" w14:textId="3DCA2E80" w:rsidR="004547DF" w:rsidRPr="00B442EE" w:rsidRDefault="00CE2ECA" w:rsidP="004547DF">
            <w:pPr>
              <w:spacing w:after="0" w:line="48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bCs/>
                <w:sz w:val="20"/>
                <w:szCs w:val="20"/>
              </w:rPr>
              <w:t>9.</w:t>
            </w:r>
          </w:p>
        </w:tc>
        <w:tc>
          <w:tcPr>
            <w:tcW w:w="3228" w:type="dxa"/>
          </w:tcPr>
          <w:p w14:paraId="0EEA6FEC" w14:textId="23679FA7" w:rsidR="004547DF" w:rsidRPr="00B442EE" w:rsidRDefault="004547DF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National/International Awards, Prizes, Certificates, Fellowships (Name, Year, Agency)</w:t>
            </w:r>
          </w:p>
        </w:tc>
        <w:tc>
          <w:tcPr>
            <w:tcW w:w="367" w:type="dxa"/>
          </w:tcPr>
          <w:p w14:paraId="52D47751" w14:textId="48BCF860" w:rsidR="004547DF" w:rsidRPr="00B442EE" w:rsidRDefault="004547DF" w:rsidP="004547DF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:</w:t>
            </w:r>
          </w:p>
        </w:tc>
        <w:tc>
          <w:tcPr>
            <w:tcW w:w="5864" w:type="dxa"/>
          </w:tcPr>
          <w:p w14:paraId="1491467B" w14:textId="77777777" w:rsidR="004547DF" w:rsidRPr="00B442EE" w:rsidRDefault="004547DF" w:rsidP="004547DF">
            <w:pPr>
              <w:spacing w:after="0" w:line="480" w:lineRule="auto"/>
              <w:rPr>
                <w:rFonts w:ascii="Times New Roman" w:hAnsi="Times New Roman"/>
                <w:sz w:val="20"/>
                <w:szCs w:val="20"/>
              </w:rPr>
            </w:pPr>
          </w:p>
          <w:p w14:paraId="3F8782B2" w14:textId="7E798C95" w:rsidR="004547DF" w:rsidRDefault="004547DF" w:rsidP="004547DF">
            <w:pPr>
              <w:shd w:val="clear" w:color="auto" w:fill="FFFFFF"/>
              <w:spacing w:after="0"/>
              <w:jc w:val="left"/>
              <w:textAlignment w:val="baseline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IN"/>
              </w:rPr>
            </w:pPr>
          </w:p>
          <w:p w14:paraId="1813197B" w14:textId="2FC54625" w:rsidR="00DE1818" w:rsidRDefault="00DE1818" w:rsidP="004547DF">
            <w:pPr>
              <w:shd w:val="clear" w:color="auto" w:fill="FFFFFF"/>
              <w:spacing w:after="0"/>
              <w:jc w:val="left"/>
              <w:textAlignment w:val="baseline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IN"/>
              </w:rPr>
            </w:pPr>
          </w:p>
          <w:p w14:paraId="3E20D7B4" w14:textId="77777777" w:rsidR="00DE1818" w:rsidRPr="00B442EE" w:rsidRDefault="00DE1818" w:rsidP="004547DF">
            <w:pPr>
              <w:shd w:val="clear" w:color="auto" w:fill="FFFFFF"/>
              <w:spacing w:after="0"/>
              <w:jc w:val="left"/>
              <w:textAlignment w:val="baseline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IN"/>
              </w:rPr>
            </w:pPr>
          </w:p>
          <w:p w14:paraId="3BF23C50" w14:textId="5C54E2A4" w:rsidR="004547DF" w:rsidRPr="00B442EE" w:rsidRDefault="004547DF" w:rsidP="004547DF">
            <w:pPr>
              <w:shd w:val="clear" w:color="auto" w:fill="FFFFFF"/>
              <w:spacing w:after="0"/>
              <w:jc w:val="left"/>
              <w:textAlignment w:val="baseline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4547DF" w:rsidRPr="00B442EE" w14:paraId="35E65D2A" w14:textId="77777777" w:rsidTr="00CE2ECA">
        <w:tc>
          <w:tcPr>
            <w:tcW w:w="452" w:type="dxa"/>
          </w:tcPr>
          <w:p w14:paraId="4C23445C" w14:textId="138A3ED0" w:rsidR="004547DF" w:rsidRPr="00B442EE" w:rsidRDefault="00CE2ECA" w:rsidP="004547DF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10.</w:t>
            </w:r>
          </w:p>
        </w:tc>
        <w:tc>
          <w:tcPr>
            <w:tcW w:w="3228" w:type="dxa"/>
          </w:tcPr>
          <w:p w14:paraId="00025FE2" w14:textId="15563B77" w:rsidR="004547DF" w:rsidRPr="00B442EE" w:rsidRDefault="004547DF" w:rsidP="004547DF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Please mention SPECIFIC CONTRIBUTIONS and ACCOMPLISHMENT</w:t>
            </w:r>
            <w:r w:rsidR="00B8703A" w:rsidRPr="00B442EE">
              <w:rPr>
                <w:rFonts w:ascii="Times New Roman" w:hAnsi="Times New Roman"/>
                <w:b/>
                <w:sz w:val="20"/>
                <w:szCs w:val="20"/>
              </w:rPr>
              <w:t xml:space="preserve"> in </w:t>
            </w:r>
            <w:r w:rsidR="006F4265">
              <w:rPr>
                <w:rFonts w:ascii="Times New Roman" w:hAnsi="Times New Roman"/>
                <w:b/>
                <w:sz w:val="20"/>
                <w:szCs w:val="20"/>
              </w:rPr>
              <w:t>Algal</w:t>
            </w:r>
            <w:r w:rsidR="00B8703A" w:rsidRPr="00B442EE">
              <w:rPr>
                <w:rFonts w:ascii="Times New Roman" w:hAnsi="Times New Roman"/>
                <w:b/>
                <w:sz w:val="20"/>
                <w:szCs w:val="20"/>
              </w:rPr>
              <w:t xml:space="preserve"> Research</w:t>
            </w: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Pr="00DE1818">
              <w:rPr>
                <w:rFonts w:ascii="Times New Roman" w:hAnsi="Times New Roman"/>
                <w:b/>
                <w:sz w:val="20"/>
                <w:szCs w:val="20"/>
                <w:highlight w:val="yellow"/>
              </w:rPr>
              <w:t>(&lt; 300 words</w:t>
            </w: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 xml:space="preserve"> as paragraph or</w:t>
            </w:r>
            <w:r w:rsidR="00B8703A" w:rsidRPr="00B442EE">
              <w:rPr>
                <w:rFonts w:ascii="Times New Roman" w:hAnsi="Times New Roman"/>
                <w:b/>
                <w:sz w:val="20"/>
                <w:szCs w:val="20"/>
              </w:rPr>
              <w:t xml:space="preserve"> as</w:t>
            </w: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 xml:space="preserve"> bulleted statements):  </w:t>
            </w:r>
          </w:p>
        </w:tc>
        <w:tc>
          <w:tcPr>
            <w:tcW w:w="367" w:type="dxa"/>
          </w:tcPr>
          <w:p w14:paraId="76250823" w14:textId="6B462DE7" w:rsidR="004547DF" w:rsidRPr="00B442EE" w:rsidRDefault="004547DF" w:rsidP="004547DF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:</w:t>
            </w:r>
          </w:p>
        </w:tc>
        <w:tc>
          <w:tcPr>
            <w:tcW w:w="5864" w:type="dxa"/>
          </w:tcPr>
          <w:p w14:paraId="7E5BF911" w14:textId="77777777" w:rsidR="004547DF" w:rsidRPr="00B442EE" w:rsidRDefault="004547DF" w:rsidP="004547D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  <w:p w14:paraId="296EEEA6" w14:textId="46DFDB16" w:rsidR="004547DF" w:rsidRPr="00B442EE" w:rsidRDefault="004547DF" w:rsidP="004547D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  <w:p w14:paraId="14E4BAE7" w14:textId="25E2F694" w:rsidR="004547DF" w:rsidRPr="00B442EE" w:rsidRDefault="004547DF" w:rsidP="004547D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  <w:p w14:paraId="49D1C87B" w14:textId="4CADCDB1" w:rsidR="004547DF" w:rsidRPr="00B442EE" w:rsidRDefault="004547DF" w:rsidP="004547D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  <w:p w14:paraId="42B8CFC6" w14:textId="77777777" w:rsidR="004547DF" w:rsidRPr="00B442EE" w:rsidRDefault="004547DF" w:rsidP="004547D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  <w:p w14:paraId="294F8D8F" w14:textId="6BF674A6" w:rsidR="004547DF" w:rsidRPr="00B442EE" w:rsidRDefault="004547DF" w:rsidP="004547D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  <w:p w14:paraId="68E5EC01" w14:textId="579BCB30" w:rsidR="004547DF" w:rsidRPr="00B442EE" w:rsidRDefault="004547DF" w:rsidP="004547D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  <w:p w14:paraId="0ECECEB3" w14:textId="2EDC6FD6" w:rsidR="004547DF" w:rsidRPr="00B442EE" w:rsidRDefault="004547DF" w:rsidP="004547D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  <w:p w14:paraId="59BB312B" w14:textId="7D5A22F2" w:rsidR="004547DF" w:rsidRPr="00B442EE" w:rsidRDefault="004547DF" w:rsidP="004547D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  <w:p w14:paraId="05FBA670" w14:textId="222CC85E" w:rsidR="004547DF" w:rsidRPr="00B442EE" w:rsidRDefault="004547DF" w:rsidP="004547D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  <w:p w14:paraId="2B0F8209" w14:textId="0CFC5C7A" w:rsidR="004547DF" w:rsidRPr="00B442EE" w:rsidRDefault="004547DF" w:rsidP="004547D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  <w:p w14:paraId="4874798E" w14:textId="37681022" w:rsidR="004547DF" w:rsidRPr="00B442EE" w:rsidRDefault="004547DF" w:rsidP="004547D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  <w:p w14:paraId="2E3FB022" w14:textId="77777777" w:rsidR="004547DF" w:rsidRPr="00B442EE" w:rsidRDefault="004547DF" w:rsidP="004547D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  <w:p w14:paraId="53EBF1BF" w14:textId="77777777" w:rsidR="004547DF" w:rsidRPr="00B442EE" w:rsidRDefault="004547DF" w:rsidP="004547DF">
            <w:pPr>
              <w:spacing w:after="0" w:line="480" w:lineRule="auto"/>
              <w:rPr>
                <w:rFonts w:ascii="Times New Roman" w:hAnsi="Times New Roman"/>
                <w:sz w:val="20"/>
                <w:szCs w:val="20"/>
              </w:rPr>
            </w:pPr>
          </w:p>
          <w:p w14:paraId="05D96A48" w14:textId="77777777" w:rsidR="004547DF" w:rsidRPr="00B442EE" w:rsidRDefault="004547DF" w:rsidP="004547DF">
            <w:pPr>
              <w:spacing w:after="0" w:line="480" w:lineRule="auto"/>
              <w:rPr>
                <w:rFonts w:ascii="Times New Roman" w:hAnsi="Times New Roman"/>
                <w:sz w:val="20"/>
                <w:szCs w:val="20"/>
              </w:rPr>
            </w:pPr>
          </w:p>
          <w:p w14:paraId="1DFE54E0" w14:textId="77777777" w:rsidR="004547DF" w:rsidRPr="00B442EE" w:rsidRDefault="004547DF" w:rsidP="004547DF">
            <w:pPr>
              <w:spacing w:after="0" w:line="480" w:lineRule="auto"/>
              <w:rPr>
                <w:rFonts w:ascii="Times New Roman" w:hAnsi="Times New Roman"/>
                <w:sz w:val="20"/>
                <w:szCs w:val="20"/>
              </w:rPr>
            </w:pPr>
          </w:p>
          <w:p w14:paraId="05B618E9" w14:textId="00CEF0F3" w:rsidR="004547DF" w:rsidRPr="00B442EE" w:rsidRDefault="004547DF" w:rsidP="004547DF">
            <w:pPr>
              <w:spacing w:after="0" w:line="48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547DF" w:rsidRPr="00B442EE" w14:paraId="428C9C37" w14:textId="77777777" w:rsidTr="00CE2ECA">
        <w:tc>
          <w:tcPr>
            <w:tcW w:w="452" w:type="dxa"/>
          </w:tcPr>
          <w:p w14:paraId="008F0F55" w14:textId="5FEF3DD1" w:rsidR="004547DF" w:rsidRPr="00B442EE" w:rsidRDefault="00CE2ECA" w:rsidP="004547DF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lastRenderedPageBreak/>
              <w:t>11.</w:t>
            </w:r>
          </w:p>
        </w:tc>
        <w:tc>
          <w:tcPr>
            <w:tcW w:w="3228" w:type="dxa"/>
          </w:tcPr>
          <w:p w14:paraId="4B21393A" w14:textId="77777777" w:rsidR="004547DF" w:rsidRPr="00B442EE" w:rsidRDefault="004547DF" w:rsidP="004547DF">
            <w:pPr>
              <w:pStyle w:val="ListParagraph"/>
              <w:shd w:val="clear" w:color="auto" w:fill="FFFFFF" w:themeFill="background1"/>
              <w:ind w:left="0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Citation statement (in 50 words):</w:t>
            </w:r>
          </w:p>
          <w:p w14:paraId="549D50B1" w14:textId="77777777" w:rsidR="004547DF" w:rsidRPr="00B442EE" w:rsidRDefault="004547DF" w:rsidP="004547DF">
            <w:pPr>
              <w:pStyle w:val="ListParagraph"/>
              <w:ind w:left="0"/>
              <w:rPr>
                <w:rFonts w:ascii="Times New Roman" w:hAnsi="Times New Roman"/>
                <w:b/>
                <w:color w:val="C00000"/>
                <w:sz w:val="20"/>
                <w:szCs w:val="20"/>
              </w:rPr>
            </w:pPr>
          </w:p>
          <w:p w14:paraId="0B4BED8C" w14:textId="0E3BE0A9" w:rsidR="004547DF" w:rsidRPr="00B442EE" w:rsidRDefault="004547DF" w:rsidP="004547DF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724A8A">
              <w:rPr>
                <w:rFonts w:ascii="Times New Roman" w:hAnsi="Times New Roman"/>
                <w:b/>
                <w:sz w:val="20"/>
                <w:szCs w:val="20"/>
                <w:highlight w:val="yellow"/>
              </w:rPr>
              <w:t>This will be printed in the Award Certificate</w:t>
            </w:r>
          </w:p>
        </w:tc>
        <w:tc>
          <w:tcPr>
            <w:tcW w:w="367" w:type="dxa"/>
          </w:tcPr>
          <w:p w14:paraId="7AE4DA24" w14:textId="77777777" w:rsidR="004547DF" w:rsidRPr="00B442EE" w:rsidRDefault="004547DF" w:rsidP="004547DF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5864" w:type="dxa"/>
          </w:tcPr>
          <w:p w14:paraId="38918AF5" w14:textId="77777777" w:rsidR="004547DF" w:rsidRPr="00B442EE" w:rsidRDefault="004547DF" w:rsidP="004547D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547DF" w:rsidRPr="00B442EE" w14:paraId="0BDC3052" w14:textId="77777777" w:rsidTr="00CE2ECA">
        <w:trPr>
          <w:trHeight w:val="1697"/>
        </w:trPr>
        <w:tc>
          <w:tcPr>
            <w:tcW w:w="452" w:type="dxa"/>
          </w:tcPr>
          <w:p w14:paraId="39F7A011" w14:textId="0A3E3C1E" w:rsidR="004547DF" w:rsidRPr="00B442EE" w:rsidRDefault="00CE2ECA" w:rsidP="004547DF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12.</w:t>
            </w:r>
          </w:p>
        </w:tc>
        <w:tc>
          <w:tcPr>
            <w:tcW w:w="3228" w:type="dxa"/>
          </w:tcPr>
          <w:p w14:paraId="6BC4887C" w14:textId="07419594" w:rsidR="004547DF" w:rsidRPr="00B442EE" w:rsidRDefault="00F11AD1" w:rsidP="004547DF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 xml:space="preserve">State total citation record and h-index </w:t>
            </w:r>
          </w:p>
        </w:tc>
        <w:tc>
          <w:tcPr>
            <w:tcW w:w="367" w:type="dxa"/>
          </w:tcPr>
          <w:p w14:paraId="6DB4F4DB" w14:textId="77777777" w:rsidR="004547DF" w:rsidRPr="00B442EE" w:rsidRDefault="004547DF" w:rsidP="004547DF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5864" w:type="dxa"/>
          </w:tcPr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1759"/>
              <w:gridCol w:w="1566"/>
              <w:gridCol w:w="1241"/>
              <w:gridCol w:w="974"/>
            </w:tblGrid>
            <w:tr w:rsidR="00F11AD1" w:rsidRPr="00B442EE" w14:paraId="7D6A4BB7" w14:textId="4639629C" w:rsidTr="00F11AD1">
              <w:trPr>
                <w:jc w:val="center"/>
              </w:trPr>
              <w:tc>
                <w:tcPr>
                  <w:tcW w:w="1759" w:type="dxa"/>
                </w:tcPr>
                <w:p w14:paraId="62C97AE1" w14:textId="77777777" w:rsidR="00F11AD1" w:rsidRPr="00B442EE" w:rsidRDefault="00F11AD1" w:rsidP="00F11AD1">
                  <w:pPr>
                    <w:pStyle w:val="ListParagraph"/>
                    <w:ind w:left="0" w:right="72"/>
                    <w:rPr>
                      <w:rFonts w:ascii="Times New Roman" w:hAnsi="Times New Roman"/>
                      <w:b/>
                      <w:bCs/>
                      <w:sz w:val="20"/>
                      <w:szCs w:val="20"/>
                    </w:rPr>
                  </w:pPr>
                  <w:r w:rsidRPr="00B442EE">
                    <w:rPr>
                      <w:rFonts w:ascii="Times New Roman" w:hAnsi="Times New Roman"/>
                      <w:b/>
                      <w:bCs/>
                      <w:sz w:val="20"/>
                      <w:szCs w:val="20"/>
                    </w:rPr>
                    <w:t>Parameters</w:t>
                  </w:r>
                </w:p>
              </w:tc>
              <w:tc>
                <w:tcPr>
                  <w:tcW w:w="1566" w:type="dxa"/>
                </w:tcPr>
                <w:p w14:paraId="667BE274" w14:textId="1837EABD" w:rsidR="00F11AD1" w:rsidRPr="00B442EE" w:rsidRDefault="00F11AD1" w:rsidP="00F11AD1">
                  <w:pPr>
                    <w:pStyle w:val="ListParagraph"/>
                    <w:ind w:left="0" w:right="72"/>
                    <w:rPr>
                      <w:rFonts w:ascii="Times New Roman" w:hAnsi="Times New Roman"/>
                      <w:b/>
                      <w:bCs/>
                      <w:sz w:val="20"/>
                      <w:szCs w:val="20"/>
                    </w:rPr>
                  </w:pPr>
                  <w:r w:rsidRPr="00B442EE">
                    <w:rPr>
                      <w:rFonts w:ascii="Times New Roman" w:hAnsi="Times New Roman"/>
                      <w:b/>
                      <w:bCs/>
                      <w:sz w:val="20"/>
                      <w:szCs w:val="20"/>
                    </w:rPr>
                    <w:t>Scholar GPS</w:t>
                  </w:r>
                </w:p>
              </w:tc>
              <w:tc>
                <w:tcPr>
                  <w:tcW w:w="1241" w:type="dxa"/>
                </w:tcPr>
                <w:p w14:paraId="39AB5861" w14:textId="77777777" w:rsidR="00F11AD1" w:rsidRPr="00B442EE" w:rsidRDefault="00F11AD1" w:rsidP="00F11AD1">
                  <w:pPr>
                    <w:pStyle w:val="ListParagraph"/>
                    <w:ind w:left="0" w:right="72"/>
                    <w:rPr>
                      <w:rFonts w:ascii="Times New Roman" w:hAnsi="Times New Roman"/>
                      <w:b/>
                      <w:bCs/>
                      <w:sz w:val="20"/>
                      <w:szCs w:val="20"/>
                    </w:rPr>
                  </w:pPr>
                  <w:r w:rsidRPr="00B442EE">
                    <w:rPr>
                      <w:rFonts w:ascii="Times New Roman" w:hAnsi="Times New Roman"/>
                      <w:b/>
                      <w:bCs/>
                      <w:sz w:val="20"/>
                      <w:szCs w:val="20"/>
                    </w:rPr>
                    <w:t>Scopus</w:t>
                  </w:r>
                </w:p>
              </w:tc>
              <w:tc>
                <w:tcPr>
                  <w:tcW w:w="974" w:type="dxa"/>
                </w:tcPr>
                <w:p w14:paraId="2288E6A5" w14:textId="60FFFEED" w:rsidR="00F11AD1" w:rsidRPr="00B442EE" w:rsidRDefault="00F11AD1" w:rsidP="00F11AD1">
                  <w:pPr>
                    <w:pStyle w:val="ListParagraph"/>
                    <w:ind w:left="0" w:right="72"/>
                    <w:rPr>
                      <w:rFonts w:ascii="Times New Roman" w:hAnsi="Times New Roman"/>
                      <w:b/>
                      <w:bCs/>
                      <w:sz w:val="20"/>
                      <w:szCs w:val="20"/>
                    </w:rPr>
                  </w:pPr>
                  <w:r w:rsidRPr="00B442EE">
                    <w:rPr>
                      <w:rFonts w:ascii="Times New Roman" w:hAnsi="Times New Roman"/>
                      <w:b/>
                      <w:bCs/>
                      <w:sz w:val="20"/>
                      <w:szCs w:val="20"/>
                    </w:rPr>
                    <w:t>Google Scholar</w:t>
                  </w:r>
                </w:p>
              </w:tc>
            </w:tr>
            <w:tr w:rsidR="00F11AD1" w:rsidRPr="00B442EE" w14:paraId="3ACA8925" w14:textId="790517F6" w:rsidTr="00F11AD1">
              <w:trPr>
                <w:jc w:val="center"/>
              </w:trPr>
              <w:tc>
                <w:tcPr>
                  <w:tcW w:w="1759" w:type="dxa"/>
                </w:tcPr>
                <w:p w14:paraId="71E79A72" w14:textId="77777777" w:rsidR="00F11AD1" w:rsidRPr="00B442EE" w:rsidRDefault="00F11AD1" w:rsidP="00F11AD1">
                  <w:pPr>
                    <w:pStyle w:val="ListParagraph"/>
                    <w:ind w:left="0" w:right="72"/>
                    <w:rPr>
                      <w:rFonts w:ascii="Times New Roman" w:hAnsi="Times New Roman"/>
                      <w:sz w:val="20"/>
                      <w:szCs w:val="20"/>
                    </w:rPr>
                  </w:pPr>
                  <w:r w:rsidRPr="00B442EE">
                    <w:rPr>
                      <w:rFonts w:ascii="Times New Roman" w:hAnsi="Times New Roman"/>
                      <w:sz w:val="20"/>
                      <w:szCs w:val="20"/>
                    </w:rPr>
                    <w:t>h-index</w:t>
                  </w:r>
                </w:p>
              </w:tc>
              <w:tc>
                <w:tcPr>
                  <w:tcW w:w="1566" w:type="dxa"/>
                </w:tcPr>
                <w:p w14:paraId="5D1D0811" w14:textId="559EA2A1" w:rsidR="00F11AD1" w:rsidRPr="00B442EE" w:rsidRDefault="00F11AD1" w:rsidP="00F11AD1">
                  <w:pPr>
                    <w:pStyle w:val="ListParagraph"/>
                    <w:ind w:left="0" w:right="72"/>
                    <w:rPr>
                      <w:rFonts w:ascii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241" w:type="dxa"/>
                </w:tcPr>
                <w:p w14:paraId="3DCB495F" w14:textId="57E3B4DF" w:rsidR="00F11AD1" w:rsidRPr="00B442EE" w:rsidRDefault="00F11AD1" w:rsidP="00F11AD1">
                  <w:pPr>
                    <w:pStyle w:val="ListParagraph"/>
                    <w:ind w:left="0" w:right="72"/>
                    <w:rPr>
                      <w:rFonts w:ascii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974" w:type="dxa"/>
                </w:tcPr>
                <w:p w14:paraId="53753845" w14:textId="77777777" w:rsidR="00F11AD1" w:rsidRPr="00B442EE" w:rsidRDefault="00F11AD1" w:rsidP="00F11AD1">
                  <w:pPr>
                    <w:pStyle w:val="ListParagraph"/>
                    <w:ind w:left="0" w:right="72"/>
                    <w:rPr>
                      <w:rFonts w:ascii="Times New Roman" w:hAnsi="Times New Roman"/>
                      <w:sz w:val="20"/>
                      <w:szCs w:val="20"/>
                    </w:rPr>
                  </w:pPr>
                </w:p>
              </w:tc>
            </w:tr>
            <w:tr w:rsidR="00F11AD1" w:rsidRPr="00B442EE" w14:paraId="22A64728" w14:textId="65148F88" w:rsidTr="00F11AD1">
              <w:trPr>
                <w:jc w:val="center"/>
              </w:trPr>
              <w:tc>
                <w:tcPr>
                  <w:tcW w:w="1759" w:type="dxa"/>
                </w:tcPr>
                <w:p w14:paraId="4D1E5D0F" w14:textId="77777777" w:rsidR="00F11AD1" w:rsidRPr="00B442EE" w:rsidRDefault="00F11AD1" w:rsidP="00F11AD1">
                  <w:pPr>
                    <w:pStyle w:val="ListParagraph"/>
                    <w:ind w:left="0" w:right="72"/>
                    <w:rPr>
                      <w:rFonts w:ascii="Times New Roman" w:hAnsi="Times New Roman"/>
                      <w:sz w:val="20"/>
                      <w:szCs w:val="20"/>
                    </w:rPr>
                  </w:pPr>
                  <w:r w:rsidRPr="00B442EE">
                    <w:rPr>
                      <w:rFonts w:ascii="Times New Roman" w:hAnsi="Times New Roman"/>
                      <w:sz w:val="20"/>
                      <w:szCs w:val="20"/>
                    </w:rPr>
                    <w:t>Total Citations</w:t>
                  </w:r>
                </w:p>
              </w:tc>
              <w:tc>
                <w:tcPr>
                  <w:tcW w:w="1566" w:type="dxa"/>
                </w:tcPr>
                <w:p w14:paraId="20E4EE81" w14:textId="2EE60B0D" w:rsidR="00F11AD1" w:rsidRPr="00B442EE" w:rsidRDefault="00F11AD1" w:rsidP="00F11AD1">
                  <w:pPr>
                    <w:pStyle w:val="ListParagraph"/>
                    <w:ind w:left="0" w:right="72"/>
                    <w:rPr>
                      <w:rFonts w:ascii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241" w:type="dxa"/>
                </w:tcPr>
                <w:p w14:paraId="099E8D7A" w14:textId="4820D707" w:rsidR="00F11AD1" w:rsidRPr="00B442EE" w:rsidRDefault="00F11AD1" w:rsidP="00F11AD1">
                  <w:pPr>
                    <w:pStyle w:val="ListParagraph"/>
                    <w:ind w:left="0" w:right="72"/>
                    <w:rPr>
                      <w:rFonts w:ascii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974" w:type="dxa"/>
                </w:tcPr>
                <w:p w14:paraId="60D32E9E" w14:textId="77777777" w:rsidR="00F11AD1" w:rsidRPr="00B442EE" w:rsidRDefault="00F11AD1" w:rsidP="00F11AD1">
                  <w:pPr>
                    <w:pStyle w:val="ListParagraph"/>
                    <w:ind w:left="0" w:right="72"/>
                    <w:rPr>
                      <w:rFonts w:ascii="Times New Roman" w:hAnsi="Times New Roman"/>
                      <w:sz w:val="20"/>
                      <w:szCs w:val="20"/>
                    </w:rPr>
                  </w:pPr>
                </w:p>
              </w:tc>
            </w:tr>
          </w:tbl>
          <w:p w14:paraId="5222607B" w14:textId="77777777" w:rsidR="004547DF" w:rsidRPr="00B442EE" w:rsidRDefault="004547DF" w:rsidP="004547D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547DF" w:rsidRPr="00B442EE" w14:paraId="32C2E4D4" w14:textId="77777777" w:rsidTr="00CE2ECA">
        <w:tc>
          <w:tcPr>
            <w:tcW w:w="452" w:type="dxa"/>
          </w:tcPr>
          <w:p w14:paraId="1B7A9041" w14:textId="3D56CDD0" w:rsidR="004547DF" w:rsidRPr="00B442EE" w:rsidRDefault="00CE2ECA" w:rsidP="004547DF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13</w:t>
            </w:r>
            <w:r w:rsidR="004547DF" w:rsidRPr="00B442EE">
              <w:rPr>
                <w:rFonts w:ascii="Times New Roman" w:hAnsi="Times New Roman"/>
                <w:b/>
                <w:sz w:val="20"/>
                <w:szCs w:val="20"/>
              </w:rPr>
              <w:t>.</w:t>
            </w:r>
          </w:p>
        </w:tc>
        <w:tc>
          <w:tcPr>
            <w:tcW w:w="3228" w:type="dxa"/>
          </w:tcPr>
          <w:p w14:paraId="46B22E84" w14:textId="0B304067" w:rsidR="004547DF" w:rsidRPr="00B442EE" w:rsidRDefault="00F11AD1" w:rsidP="004547DF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Publication Details</w:t>
            </w:r>
          </w:p>
          <w:p w14:paraId="694563A2" w14:textId="73CD616B" w:rsidR="00F11AD1" w:rsidRPr="00690CAC" w:rsidRDefault="00B8703A" w:rsidP="004547DF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690CAC">
              <w:rPr>
                <w:rFonts w:ascii="Times New Roman" w:hAnsi="Times New Roman"/>
                <w:b/>
                <w:color w:val="C00000"/>
                <w:sz w:val="20"/>
                <w:szCs w:val="20"/>
                <w:highlight w:val="yellow"/>
              </w:rPr>
              <w:t xml:space="preserve">(only </w:t>
            </w:r>
            <w:r w:rsidR="006F4265">
              <w:rPr>
                <w:rFonts w:ascii="Times New Roman" w:hAnsi="Times New Roman"/>
                <w:b/>
                <w:color w:val="C00000"/>
                <w:sz w:val="20"/>
                <w:szCs w:val="20"/>
                <w:highlight w:val="yellow"/>
              </w:rPr>
              <w:t>Algal Research</w:t>
            </w:r>
            <w:r w:rsidR="00690CAC" w:rsidRPr="00690CAC">
              <w:rPr>
                <w:rFonts w:ascii="Times New Roman" w:hAnsi="Times New Roman"/>
                <w:b/>
                <w:color w:val="C00000"/>
                <w:sz w:val="20"/>
                <w:szCs w:val="20"/>
                <w:highlight w:val="yellow"/>
              </w:rPr>
              <w:t xml:space="preserve"> area</w:t>
            </w:r>
            <w:r w:rsidRPr="00690CAC">
              <w:rPr>
                <w:rFonts w:ascii="Times New Roman" w:hAnsi="Times New Roman"/>
                <w:b/>
                <w:color w:val="C00000"/>
                <w:sz w:val="20"/>
                <w:szCs w:val="20"/>
                <w:highlight w:val="yellow"/>
              </w:rPr>
              <w:t>)</w:t>
            </w:r>
          </w:p>
          <w:p w14:paraId="47FCCB5B" w14:textId="31F6EF41" w:rsidR="00F11AD1" w:rsidRPr="00B442EE" w:rsidRDefault="00F11AD1" w:rsidP="004547DF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367" w:type="dxa"/>
          </w:tcPr>
          <w:p w14:paraId="48122F4F" w14:textId="77777777" w:rsidR="004547DF" w:rsidRPr="00B442EE" w:rsidRDefault="004547DF" w:rsidP="004547DF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5864" w:type="dxa"/>
          </w:tcPr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3873"/>
              <w:gridCol w:w="1566"/>
            </w:tblGrid>
            <w:tr w:rsidR="00F11AD1" w:rsidRPr="00B442EE" w14:paraId="1A45254E" w14:textId="77777777" w:rsidTr="00F11AD1">
              <w:trPr>
                <w:jc w:val="center"/>
              </w:trPr>
              <w:tc>
                <w:tcPr>
                  <w:tcW w:w="3873" w:type="dxa"/>
                </w:tcPr>
                <w:p w14:paraId="218776A6" w14:textId="4EE9A502" w:rsidR="00F11AD1" w:rsidRPr="00B442EE" w:rsidRDefault="00F11AD1" w:rsidP="00F11AD1">
                  <w:pPr>
                    <w:pStyle w:val="ListParagraph"/>
                    <w:ind w:left="0" w:right="72"/>
                    <w:rPr>
                      <w:rFonts w:ascii="Times New Roman" w:hAnsi="Times New Roman"/>
                      <w:bCs/>
                      <w:sz w:val="20"/>
                      <w:szCs w:val="20"/>
                    </w:rPr>
                  </w:pPr>
                  <w:r w:rsidRPr="00B442EE">
                    <w:rPr>
                      <w:rFonts w:ascii="Times New Roman" w:hAnsi="Times New Roman"/>
                      <w:bCs/>
                      <w:sz w:val="20"/>
                      <w:szCs w:val="20"/>
                    </w:rPr>
                    <w:t>Total no of peer-reviewed Journal publications (Life-time)</w:t>
                  </w:r>
                </w:p>
              </w:tc>
              <w:tc>
                <w:tcPr>
                  <w:tcW w:w="1566" w:type="dxa"/>
                </w:tcPr>
                <w:p w14:paraId="64DF7DD8" w14:textId="7064758A" w:rsidR="00F11AD1" w:rsidRPr="00B442EE" w:rsidRDefault="00F11AD1" w:rsidP="00F11AD1">
                  <w:pPr>
                    <w:pStyle w:val="ListParagraph"/>
                    <w:ind w:left="0" w:right="72"/>
                    <w:rPr>
                      <w:rFonts w:ascii="Times New Roman" w:hAnsi="Times New Roman"/>
                      <w:b/>
                      <w:bCs/>
                      <w:sz w:val="20"/>
                      <w:szCs w:val="20"/>
                    </w:rPr>
                  </w:pPr>
                </w:p>
              </w:tc>
            </w:tr>
            <w:tr w:rsidR="00F11AD1" w:rsidRPr="00B442EE" w14:paraId="10531E8C" w14:textId="77777777" w:rsidTr="00F11AD1">
              <w:trPr>
                <w:jc w:val="center"/>
              </w:trPr>
              <w:tc>
                <w:tcPr>
                  <w:tcW w:w="3873" w:type="dxa"/>
                </w:tcPr>
                <w:p w14:paraId="69B4DD20" w14:textId="2244E4C4" w:rsidR="00F11AD1" w:rsidRPr="00B442EE" w:rsidRDefault="00F11AD1" w:rsidP="00F11AD1">
                  <w:pPr>
                    <w:pStyle w:val="ListParagraph"/>
                    <w:ind w:left="0" w:right="72"/>
                    <w:rPr>
                      <w:rFonts w:ascii="Times New Roman" w:hAnsi="Times New Roman"/>
                      <w:sz w:val="20"/>
                      <w:szCs w:val="20"/>
                    </w:rPr>
                  </w:pPr>
                  <w:r w:rsidRPr="00B442EE">
                    <w:rPr>
                      <w:rFonts w:ascii="Times New Roman" w:hAnsi="Times New Roman"/>
                      <w:bCs/>
                      <w:sz w:val="20"/>
                      <w:szCs w:val="20"/>
                    </w:rPr>
                    <w:t>Total no of peer-reviewed Journal publications (Last 5 Years)</w:t>
                  </w:r>
                </w:p>
              </w:tc>
              <w:tc>
                <w:tcPr>
                  <w:tcW w:w="1566" w:type="dxa"/>
                </w:tcPr>
                <w:p w14:paraId="5A9412E1" w14:textId="77777777" w:rsidR="00F11AD1" w:rsidRPr="00B442EE" w:rsidRDefault="00F11AD1" w:rsidP="00F11AD1">
                  <w:pPr>
                    <w:pStyle w:val="ListParagraph"/>
                    <w:ind w:left="0" w:right="72"/>
                    <w:rPr>
                      <w:rFonts w:ascii="Times New Roman" w:hAnsi="Times New Roman"/>
                      <w:sz w:val="20"/>
                      <w:szCs w:val="20"/>
                    </w:rPr>
                  </w:pPr>
                </w:p>
              </w:tc>
            </w:tr>
            <w:tr w:rsidR="00F11AD1" w:rsidRPr="00B442EE" w14:paraId="0F69A9EB" w14:textId="77777777" w:rsidTr="00F11AD1">
              <w:trPr>
                <w:jc w:val="center"/>
              </w:trPr>
              <w:tc>
                <w:tcPr>
                  <w:tcW w:w="3873" w:type="dxa"/>
                </w:tcPr>
                <w:p w14:paraId="5FC79C0D" w14:textId="4568501F" w:rsidR="00F11AD1" w:rsidRPr="00B442EE" w:rsidRDefault="00F11AD1" w:rsidP="00F11AD1">
                  <w:pPr>
                    <w:pStyle w:val="ListParagraph"/>
                    <w:ind w:left="0" w:right="72"/>
                    <w:rPr>
                      <w:rFonts w:ascii="Times New Roman" w:hAnsi="Times New Roman"/>
                      <w:sz w:val="20"/>
                      <w:szCs w:val="20"/>
                    </w:rPr>
                  </w:pPr>
                  <w:r w:rsidRPr="00B442EE">
                    <w:rPr>
                      <w:rFonts w:ascii="Times New Roman" w:hAnsi="Times New Roman"/>
                      <w:sz w:val="20"/>
                      <w:szCs w:val="20"/>
                    </w:rPr>
                    <w:t xml:space="preserve">No of </w:t>
                  </w:r>
                  <w:r w:rsidR="00696AE7">
                    <w:rPr>
                      <w:rFonts w:ascii="Times New Roman" w:hAnsi="Times New Roman"/>
                      <w:sz w:val="20"/>
                      <w:szCs w:val="20"/>
                    </w:rPr>
                    <w:t>Book Chapters</w:t>
                  </w:r>
                </w:p>
              </w:tc>
              <w:tc>
                <w:tcPr>
                  <w:tcW w:w="1566" w:type="dxa"/>
                </w:tcPr>
                <w:p w14:paraId="07BA8B99" w14:textId="77777777" w:rsidR="00F11AD1" w:rsidRPr="00B442EE" w:rsidRDefault="00F11AD1" w:rsidP="00F11AD1">
                  <w:pPr>
                    <w:pStyle w:val="ListParagraph"/>
                    <w:ind w:left="0" w:right="72"/>
                    <w:rPr>
                      <w:rFonts w:ascii="Times New Roman" w:hAnsi="Times New Roman"/>
                      <w:sz w:val="20"/>
                      <w:szCs w:val="20"/>
                    </w:rPr>
                  </w:pPr>
                </w:p>
              </w:tc>
            </w:tr>
            <w:tr w:rsidR="00F11AD1" w:rsidRPr="00B442EE" w14:paraId="0BD062E0" w14:textId="77777777" w:rsidTr="00F11AD1">
              <w:trPr>
                <w:jc w:val="center"/>
              </w:trPr>
              <w:tc>
                <w:tcPr>
                  <w:tcW w:w="3873" w:type="dxa"/>
                </w:tcPr>
                <w:p w14:paraId="22B509A0" w14:textId="352B2684" w:rsidR="00F11AD1" w:rsidRPr="00B442EE" w:rsidRDefault="00F11AD1" w:rsidP="00F11AD1">
                  <w:pPr>
                    <w:pStyle w:val="ListParagraph"/>
                    <w:ind w:left="0" w:right="72"/>
                    <w:rPr>
                      <w:rFonts w:ascii="Times New Roman" w:hAnsi="Times New Roman"/>
                      <w:sz w:val="20"/>
                      <w:szCs w:val="20"/>
                    </w:rPr>
                  </w:pPr>
                  <w:r w:rsidRPr="00B442EE">
                    <w:rPr>
                      <w:rFonts w:ascii="Times New Roman" w:hAnsi="Times New Roman"/>
                      <w:sz w:val="20"/>
                      <w:szCs w:val="20"/>
                    </w:rPr>
                    <w:t xml:space="preserve">No of </w:t>
                  </w:r>
                  <w:r w:rsidR="00696AE7">
                    <w:rPr>
                      <w:rFonts w:ascii="Times New Roman" w:hAnsi="Times New Roman"/>
                      <w:sz w:val="20"/>
                      <w:szCs w:val="20"/>
                    </w:rPr>
                    <w:t>Text/</w:t>
                  </w:r>
                  <w:r w:rsidRPr="00B442EE">
                    <w:rPr>
                      <w:rFonts w:ascii="Times New Roman" w:hAnsi="Times New Roman"/>
                      <w:sz w:val="20"/>
                      <w:szCs w:val="20"/>
                    </w:rPr>
                    <w:t xml:space="preserve">Edited Books </w:t>
                  </w:r>
                </w:p>
              </w:tc>
              <w:tc>
                <w:tcPr>
                  <w:tcW w:w="1566" w:type="dxa"/>
                </w:tcPr>
                <w:p w14:paraId="163F0C87" w14:textId="77777777" w:rsidR="00F11AD1" w:rsidRPr="00B442EE" w:rsidRDefault="00F11AD1" w:rsidP="00F11AD1">
                  <w:pPr>
                    <w:pStyle w:val="ListParagraph"/>
                    <w:ind w:left="0" w:right="72"/>
                    <w:rPr>
                      <w:rFonts w:ascii="Times New Roman" w:hAnsi="Times New Roman"/>
                      <w:sz w:val="20"/>
                      <w:szCs w:val="20"/>
                    </w:rPr>
                  </w:pPr>
                </w:p>
              </w:tc>
            </w:tr>
          </w:tbl>
          <w:p w14:paraId="7CADCDF3" w14:textId="71A596F6" w:rsidR="004547DF" w:rsidRPr="00B442EE" w:rsidRDefault="004547DF" w:rsidP="004547D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66D7B" w:rsidRPr="00B442EE" w14:paraId="287D332E" w14:textId="77777777" w:rsidTr="00CE2ECA">
        <w:tc>
          <w:tcPr>
            <w:tcW w:w="452" w:type="dxa"/>
          </w:tcPr>
          <w:p w14:paraId="1D8C9C98" w14:textId="32D3F88D" w:rsidR="00A66D7B" w:rsidRPr="00B442EE" w:rsidRDefault="00A66D7B" w:rsidP="004547DF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1</w:t>
            </w:r>
            <w:r w:rsidR="00CE2ECA" w:rsidRPr="00B442EE">
              <w:rPr>
                <w:rFonts w:ascii="Times New Roman" w:hAnsi="Times New Roman"/>
                <w:b/>
                <w:sz w:val="20"/>
                <w:szCs w:val="20"/>
              </w:rPr>
              <w:t>4</w:t>
            </w: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.</w:t>
            </w:r>
          </w:p>
        </w:tc>
        <w:tc>
          <w:tcPr>
            <w:tcW w:w="9459" w:type="dxa"/>
            <w:gridSpan w:val="3"/>
          </w:tcPr>
          <w:p w14:paraId="7F5DEEC7" w14:textId="7423B520" w:rsidR="00A66D7B" w:rsidRPr="00B442EE" w:rsidRDefault="00A66D7B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SCI</w:t>
            </w:r>
            <w:r w:rsidR="00B8703A" w:rsidRPr="00B442EE">
              <w:rPr>
                <w:rFonts w:ascii="Times New Roman" w:hAnsi="Times New Roman"/>
                <w:b/>
                <w:sz w:val="20"/>
                <w:szCs w:val="20"/>
              </w:rPr>
              <w:t>/SCOPUS</w:t>
            </w: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 xml:space="preserve"> Publications </w:t>
            </w:r>
            <w:r w:rsidR="00E41E5B" w:rsidRPr="00B442EE">
              <w:rPr>
                <w:rFonts w:ascii="Times New Roman" w:hAnsi="Times New Roman"/>
                <w:b/>
                <w:sz w:val="20"/>
                <w:szCs w:val="20"/>
              </w:rPr>
              <w:t xml:space="preserve">in the </w:t>
            </w:r>
            <w:r w:rsidR="00E41E5B" w:rsidRPr="00B442EE">
              <w:rPr>
                <w:rFonts w:ascii="Times New Roman" w:hAnsi="Times New Roman"/>
                <w:b/>
                <w:color w:val="C00000"/>
                <w:sz w:val="20"/>
                <w:szCs w:val="20"/>
                <w:highlight w:val="yellow"/>
              </w:rPr>
              <w:t xml:space="preserve">area of </w:t>
            </w:r>
            <w:r w:rsidR="006F4265">
              <w:rPr>
                <w:rFonts w:ascii="Times New Roman" w:hAnsi="Times New Roman"/>
                <w:b/>
                <w:color w:val="C00000"/>
                <w:sz w:val="20"/>
                <w:szCs w:val="20"/>
                <w:highlight w:val="yellow"/>
              </w:rPr>
              <w:t>ALGAL RESEARCH</w:t>
            </w:r>
            <w:r w:rsidR="00E41E5B" w:rsidRPr="00B442EE">
              <w:rPr>
                <w:rFonts w:ascii="Times New Roman" w:hAnsi="Times New Roman"/>
                <w:b/>
                <w:color w:val="C00000"/>
                <w:sz w:val="20"/>
                <w:szCs w:val="20"/>
                <w:highlight w:val="yellow"/>
              </w:rPr>
              <w:t xml:space="preserve"> only </w:t>
            </w:r>
            <w:r w:rsidRPr="00B442EE">
              <w:rPr>
                <w:rFonts w:ascii="Times New Roman" w:hAnsi="Times New Roman"/>
                <w:b/>
                <w:color w:val="C00000"/>
                <w:sz w:val="20"/>
                <w:szCs w:val="20"/>
                <w:highlight w:val="yellow"/>
              </w:rPr>
              <w:t>(Last 5 Years)</w:t>
            </w:r>
          </w:p>
          <w:p w14:paraId="77CCB9D5" w14:textId="04021353" w:rsidR="00A66D7B" w:rsidRPr="00B442EE" w:rsidRDefault="00A66D7B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</w:p>
          <w:tbl>
            <w:tblPr>
              <w:tblpPr w:leftFromText="180" w:rightFromText="180" w:vertAnchor="text" w:horzAnchor="margin" w:tblpY="31"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61"/>
              <w:gridCol w:w="2773"/>
              <w:gridCol w:w="1392"/>
              <w:gridCol w:w="1095"/>
              <w:gridCol w:w="1333"/>
              <w:gridCol w:w="1184"/>
              <w:gridCol w:w="994"/>
            </w:tblGrid>
            <w:tr w:rsidR="00A66D7B" w:rsidRPr="00B442EE" w14:paraId="061A5579" w14:textId="77777777" w:rsidTr="002A2819">
              <w:tc>
                <w:tcPr>
                  <w:tcW w:w="0" w:type="auto"/>
                  <w:shd w:val="clear" w:color="auto" w:fill="auto"/>
                </w:tcPr>
                <w:p w14:paraId="37323FD9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proofErr w:type="spellStart"/>
                  <w:r w:rsidRPr="00B442EE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Sl</w:t>
                  </w:r>
                  <w:proofErr w:type="spellEnd"/>
                  <w:r w:rsidRPr="00B442EE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 xml:space="preserve"> No</w:t>
                  </w:r>
                </w:p>
              </w:tc>
              <w:tc>
                <w:tcPr>
                  <w:tcW w:w="2867" w:type="dxa"/>
                  <w:shd w:val="clear" w:color="auto" w:fill="auto"/>
                </w:tcPr>
                <w:p w14:paraId="1DC833D0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B442EE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Title of the paper</w:t>
                  </w:r>
                </w:p>
              </w:tc>
              <w:tc>
                <w:tcPr>
                  <w:tcW w:w="1414" w:type="dxa"/>
                  <w:shd w:val="clear" w:color="auto" w:fill="auto"/>
                </w:tcPr>
                <w:p w14:paraId="24786D15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B442EE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Authors</w:t>
                  </w:r>
                </w:p>
              </w:tc>
              <w:tc>
                <w:tcPr>
                  <w:tcW w:w="1102" w:type="dxa"/>
                  <w:shd w:val="clear" w:color="auto" w:fill="auto"/>
                </w:tcPr>
                <w:p w14:paraId="3AFD9326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B442EE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Year, Volume, Page no</w:t>
                  </w:r>
                </w:p>
              </w:tc>
              <w:tc>
                <w:tcPr>
                  <w:tcW w:w="1353" w:type="dxa"/>
                  <w:shd w:val="clear" w:color="auto" w:fill="auto"/>
                </w:tcPr>
                <w:p w14:paraId="2D02EE73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B442EE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Journal Name</w:t>
                  </w:r>
                </w:p>
              </w:tc>
              <w:tc>
                <w:tcPr>
                  <w:tcW w:w="992" w:type="dxa"/>
                  <w:shd w:val="clear" w:color="auto" w:fill="auto"/>
                </w:tcPr>
                <w:p w14:paraId="64827CDB" w14:textId="3FBC6C0A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B442EE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 xml:space="preserve">Impact Factor </w:t>
                  </w:r>
                  <w:r w:rsidR="008B71E4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(</w:t>
                  </w:r>
                  <w:bookmarkStart w:id="0" w:name="_GoBack"/>
                  <w:bookmarkEnd w:id="0"/>
                  <w:r w:rsidR="008B71E4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of the year of publishing</w:t>
                  </w:r>
                  <w:r w:rsidR="008B71E4" w:rsidRPr="00B442EE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)</w:t>
                  </w:r>
                </w:p>
              </w:tc>
              <w:tc>
                <w:tcPr>
                  <w:tcW w:w="953" w:type="dxa"/>
                </w:tcPr>
                <w:p w14:paraId="7CFCB78B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B442EE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Citations (Google Scholar)</w:t>
                  </w:r>
                </w:p>
              </w:tc>
            </w:tr>
            <w:tr w:rsidR="00A66D7B" w:rsidRPr="00B442EE" w14:paraId="2E020A6F" w14:textId="77777777" w:rsidTr="002A2819">
              <w:tc>
                <w:tcPr>
                  <w:tcW w:w="0" w:type="auto"/>
                  <w:shd w:val="clear" w:color="auto" w:fill="auto"/>
                </w:tcPr>
                <w:p w14:paraId="3B4DADBE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  <w:r w:rsidRPr="00B442EE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2867" w:type="dxa"/>
                  <w:shd w:val="clear" w:color="auto" w:fill="auto"/>
                </w:tcPr>
                <w:p w14:paraId="2E0F2100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414" w:type="dxa"/>
                  <w:shd w:val="clear" w:color="auto" w:fill="auto"/>
                </w:tcPr>
                <w:p w14:paraId="1571C1B6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102" w:type="dxa"/>
                  <w:shd w:val="clear" w:color="auto" w:fill="auto"/>
                </w:tcPr>
                <w:p w14:paraId="48212C3F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353" w:type="dxa"/>
                  <w:shd w:val="clear" w:color="auto" w:fill="auto"/>
                </w:tcPr>
                <w:p w14:paraId="3BAB5184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992" w:type="dxa"/>
                  <w:shd w:val="clear" w:color="auto" w:fill="auto"/>
                </w:tcPr>
                <w:p w14:paraId="36630C9F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953" w:type="dxa"/>
                </w:tcPr>
                <w:p w14:paraId="10E7F72C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</w:tr>
            <w:tr w:rsidR="00A66D7B" w:rsidRPr="00B442EE" w14:paraId="154C61D0" w14:textId="77777777" w:rsidTr="002A2819">
              <w:tc>
                <w:tcPr>
                  <w:tcW w:w="0" w:type="auto"/>
                  <w:shd w:val="clear" w:color="auto" w:fill="auto"/>
                </w:tcPr>
                <w:p w14:paraId="1F5707B0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  <w:r w:rsidRPr="00B442EE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2867" w:type="dxa"/>
                  <w:shd w:val="clear" w:color="auto" w:fill="auto"/>
                </w:tcPr>
                <w:p w14:paraId="68CEA9BA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414" w:type="dxa"/>
                  <w:shd w:val="clear" w:color="auto" w:fill="auto"/>
                </w:tcPr>
                <w:p w14:paraId="5B5226A6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102" w:type="dxa"/>
                  <w:shd w:val="clear" w:color="auto" w:fill="auto"/>
                </w:tcPr>
                <w:p w14:paraId="79A1A596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353" w:type="dxa"/>
                  <w:shd w:val="clear" w:color="auto" w:fill="auto"/>
                </w:tcPr>
                <w:p w14:paraId="495A724A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992" w:type="dxa"/>
                  <w:shd w:val="clear" w:color="auto" w:fill="auto"/>
                </w:tcPr>
                <w:p w14:paraId="2DDF5208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953" w:type="dxa"/>
                </w:tcPr>
                <w:p w14:paraId="6B5ACBE1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</w:tr>
            <w:tr w:rsidR="00A66D7B" w:rsidRPr="00B442EE" w14:paraId="382E1F14" w14:textId="77777777" w:rsidTr="002A2819">
              <w:tc>
                <w:tcPr>
                  <w:tcW w:w="0" w:type="auto"/>
                  <w:shd w:val="clear" w:color="auto" w:fill="auto"/>
                </w:tcPr>
                <w:p w14:paraId="2E5131C5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  <w:r w:rsidRPr="00B442EE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2867" w:type="dxa"/>
                  <w:shd w:val="clear" w:color="auto" w:fill="auto"/>
                </w:tcPr>
                <w:p w14:paraId="7BEF17CC" w14:textId="77777777" w:rsidR="00A66D7B" w:rsidRPr="00B442EE" w:rsidRDefault="00A66D7B" w:rsidP="00A66D7B">
                  <w:pPr>
                    <w:pStyle w:val="HTMLPreformatted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414" w:type="dxa"/>
                  <w:shd w:val="clear" w:color="auto" w:fill="auto"/>
                </w:tcPr>
                <w:p w14:paraId="1E70E705" w14:textId="77777777" w:rsidR="00A66D7B" w:rsidRPr="00B442EE" w:rsidRDefault="00A66D7B" w:rsidP="00A66D7B">
                  <w:pPr>
                    <w:pStyle w:val="HTMLPreformatted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102" w:type="dxa"/>
                  <w:shd w:val="clear" w:color="auto" w:fill="auto"/>
                </w:tcPr>
                <w:p w14:paraId="6C5B72AC" w14:textId="77777777" w:rsidR="00A66D7B" w:rsidRPr="00B442EE" w:rsidRDefault="00A66D7B" w:rsidP="00A66D7B">
                  <w:pPr>
                    <w:pStyle w:val="HTMLPreformatted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353" w:type="dxa"/>
                  <w:shd w:val="clear" w:color="auto" w:fill="auto"/>
                </w:tcPr>
                <w:p w14:paraId="0B4B11BF" w14:textId="77777777" w:rsidR="00A66D7B" w:rsidRPr="00B442EE" w:rsidRDefault="00A66D7B" w:rsidP="00A66D7B">
                  <w:pPr>
                    <w:pStyle w:val="HTMLPreformatted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992" w:type="dxa"/>
                  <w:shd w:val="clear" w:color="auto" w:fill="auto"/>
                </w:tcPr>
                <w:p w14:paraId="59F4772B" w14:textId="77777777" w:rsidR="00A66D7B" w:rsidRPr="00B442EE" w:rsidRDefault="00A66D7B" w:rsidP="00A66D7B">
                  <w:pPr>
                    <w:pStyle w:val="HTMLPreformatted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953" w:type="dxa"/>
                </w:tcPr>
                <w:p w14:paraId="128CA1F6" w14:textId="77777777" w:rsidR="00A66D7B" w:rsidRPr="00B442EE" w:rsidRDefault="00A66D7B" w:rsidP="00A66D7B">
                  <w:pPr>
                    <w:pStyle w:val="HTMLPreformatted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A66D7B" w:rsidRPr="00B442EE" w14:paraId="7A410EB6" w14:textId="77777777" w:rsidTr="002A2819">
              <w:tc>
                <w:tcPr>
                  <w:tcW w:w="0" w:type="auto"/>
                  <w:shd w:val="clear" w:color="auto" w:fill="auto"/>
                </w:tcPr>
                <w:p w14:paraId="5C6B0B65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  <w:r w:rsidRPr="00B442EE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2867" w:type="dxa"/>
                  <w:shd w:val="clear" w:color="auto" w:fill="auto"/>
                </w:tcPr>
                <w:p w14:paraId="11A10653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414" w:type="dxa"/>
                  <w:shd w:val="clear" w:color="auto" w:fill="auto"/>
                </w:tcPr>
                <w:p w14:paraId="697C4F74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102" w:type="dxa"/>
                  <w:shd w:val="clear" w:color="auto" w:fill="auto"/>
                </w:tcPr>
                <w:p w14:paraId="610102E9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353" w:type="dxa"/>
                  <w:shd w:val="clear" w:color="auto" w:fill="auto"/>
                </w:tcPr>
                <w:p w14:paraId="7ED98274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992" w:type="dxa"/>
                  <w:shd w:val="clear" w:color="auto" w:fill="auto"/>
                </w:tcPr>
                <w:p w14:paraId="796E85DC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953" w:type="dxa"/>
                </w:tcPr>
                <w:p w14:paraId="20125484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</w:tr>
            <w:tr w:rsidR="00A66D7B" w:rsidRPr="00B442EE" w14:paraId="27DED7AC" w14:textId="77777777" w:rsidTr="002A2819">
              <w:tc>
                <w:tcPr>
                  <w:tcW w:w="0" w:type="auto"/>
                  <w:shd w:val="clear" w:color="auto" w:fill="auto"/>
                </w:tcPr>
                <w:p w14:paraId="2CDE5640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  <w:r w:rsidRPr="00B442EE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2867" w:type="dxa"/>
                  <w:shd w:val="clear" w:color="auto" w:fill="auto"/>
                </w:tcPr>
                <w:p w14:paraId="689FB216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414" w:type="dxa"/>
                  <w:shd w:val="clear" w:color="auto" w:fill="auto"/>
                </w:tcPr>
                <w:p w14:paraId="517FD1DB" w14:textId="77777777" w:rsidR="00A66D7B" w:rsidRPr="00B442EE" w:rsidRDefault="00A66D7B" w:rsidP="00A66D7B">
                  <w:pPr>
                    <w:pStyle w:val="HTMLPreformatted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102" w:type="dxa"/>
                  <w:shd w:val="clear" w:color="auto" w:fill="auto"/>
                </w:tcPr>
                <w:p w14:paraId="2FA28C8F" w14:textId="77777777" w:rsidR="00A66D7B" w:rsidRPr="00B442EE" w:rsidRDefault="00A66D7B" w:rsidP="00A66D7B">
                  <w:pPr>
                    <w:pStyle w:val="HTMLPreformatted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353" w:type="dxa"/>
                  <w:shd w:val="clear" w:color="auto" w:fill="auto"/>
                </w:tcPr>
                <w:p w14:paraId="09F7272A" w14:textId="77777777" w:rsidR="00A66D7B" w:rsidRPr="00B442EE" w:rsidRDefault="00A66D7B" w:rsidP="00A66D7B">
                  <w:pPr>
                    <w:pStyle w:val="HTMLPreformatted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992" w:type="dxa"/>
                  <w:shd w:val="clear" w:color="auto" w:fill="auto"/>
                </w:tcPr>
                <w:p w14:paraId="69A6283C" w14:textId="77777777" w:rsidR="00A66D7B" w:rsidRPr="00B442EE" w:rsidRDefault="00A66D7B" w:rsidP="00A66D7B">
                  <w:pPr>
                    <w:pStyle w:val="HTMLPreformatted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953" w:type="dxa"/>
                </w:tcPr>
                <w:p w14:paraId="2662658F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</w:tr>
            <w:tr w:rsidR="00A66D7B" w:rsidRPr="00B442EE" w14:paraId="14469790" w14:textId="77777777" w:rsidTr="002A2819">
              <w:tc>
                <w:tcPr>
                  <w:tcW w:w="0" w:type="auto"/>
                  <w:shd w:val="clear" w:color="auto" w:fill="auto"/>
                </w:tcPr>
                <w:p w14:paraId="2B04A838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  <w:r w:rsidRPr="00B442EE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2867" w:type="dxa"/>
                  <w:shd w:val="clear" w:color="auto" w:fill="auto"/>
                </w:tcPr>
                <w:p w14:paraId="6CB631CD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414" w:type="dxa"/>
                  <w:shd w:val="clear" w:color="auto" w:fill="auto"/>
                </w:tcPr>
                <w:p w14:paraId="24A16DED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102" w:type="dxa"/>
                  <w:shd w:val="clear" w:color="auto" w:fill="auto"/>
                </w:tcPr>
                <w:p w14:paraId="6002D8AA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353" w:type="dxa"/>
                  <w:shd w:val="clear" w:color="auto" w:fill="auto"/>
                </w:tcPr>
                <w:p w14:paraId="683EDB1B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992" w:type="dxa"/>
                  <w:shd w:val="clear" w:color="auto" w:fill="auto"/>
                </w:tcPr>
                <w:p w14:paraId="4E68837C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953" w:type="dxa"/>
                </w:tcPr>
                <w:p w14:paraId="1A88FC5F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</w:tr>
            <w:tr w:rsidR="00A66D7B" w:rsidRPr="00B442EE" w14:paraId="32E1CF0C" w14:textId="77777777" w:rsidTr="002A2819">
              <w:tc>
                <w:tcPr>
                  <w:tcW w:w="0" w:type="auto"/>
                  <w:shd w:val="clear" w:color="auto" w:fill="auto"/>
                </w:tcPr>
                <w:p w14:paraId="73313AFD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  <w:r w:rsidRPr="00B442EE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2867" w:type="dxa"/>
                  <w:shd w:val="clear" w:color="auto" w:fill="auto"/>
                </w:tcPr>
                <w:p w14:paraId="42B0E748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414" w:type="dxa"/>
                  <w:shd w:val="clear" w:color="auto" w:fill="auto"/>
                </w:tcPr>
                <w:p w14:paraId="17A59A3D" w14:textId="77777777" w:rsidR="00A66D7B" w:rsidRPr="00B442EE" w:rsidRDefault="00A66D7B" w:rsidP="00A66D7B">
                  <w:pPr>
                    <w:pStyle w:val="HTMLPreformatted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102" w:type="dxa"/>
                  <w:shd w:val="clear" w:color="auto" w:fill="auto"/>
                </w:tcPr>
                <w:p w14:paraId="471ACAE9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353" w:type="dxa"/>
                  <w:shd w:val="clear" w:color="auto" w:fill="auto"/>
                </w:tcPr>
                <w:p w14:paraId="69E721B0" w14:textId="77777777" w:rsidR="00A66D7B" w:rsidRPr="00B442EE" w:rsidRDefault="00A66D7B" w:rsidP="00A66D7B">
                  <w:pPr>
                    <w:pStyle w:val="HTMLPreformatted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992" w:type="dxa"/>
                  <w:shd w:val="clear" w:color="auto" w:fill="auto"/>
                </w:tcPr>
                <w:p w14:paraId="63043CFE" w14:textId="77777777" w:rsidR="00A66D7B" w:rsidRPr="00B442EE" w:rsidRDefault="00A66D7B" w:rsidP="00A66D7B">
                  <w:pPr>
                    <w:pStyle w:val="HTMLPreformatted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953" w:type="dxa"/>
                </w:tcPr>
                <w:p w14:paraId="34A4D73B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</w:tr>
            <w:tr w:rsidR="00A66D7B" w:rsidRPr="00B442EE" w14:paraId="762A82F7" w14:textId="77777777" w:rsidTr="002A2819">
              <w:tc>
                <w:tcPr>
                  <w:tcW w:w="0" w:type="auto"/>
                  <w:shd w:val="clear" w:color="auto" w:fill="auto"/>
                </w:tcPr>
                <w:p w14:paraId="1BD0C652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  <w:r w:rsidRPr="00B442EE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8</w:t>
                  </w:r>
                </w:p>
              </w:tc>
              <w:tc>
                <w:tcPr>
                  <w:tcW w:w="2867" w:type="dxa"/>
                  <w:shd w:val="clear" w:color="auto" w:fill="auto"/>
                </w:tcPr>
                <w:p w14:paraId="3354EBCA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414" w:type="dxa"/>
                  <w:shd w:val="clear" w:color="auto" w:fill="auto"/>
                </w:tcPr>
                <w:p w14:paraId="5BE68078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102" w:type="dxa"/>
                  <w:shd w:val="clear" w:color="auto" w:fill="auto"/>
                </w:tcPr>
                <w:p w14:paraId="34DB5E80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353" w:type="dxa"/>
                  <w:shd w:val="clear" w:color="auto" w:fill="auto"/>
                </w:tcPr>
                <w:p w14:paraId="5EC52559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992" w:type="dxa"/>
                  <w:shd w:val="clear" w:color="auto" w:fill="auto"/>
                </w:tcPr>
                <w:p w14:paraId="4C36A0CC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953" w:type="dxa"/>
                </w:tcPr>
                <w:p w14:paraId="66C3874D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</w:tr>
            <w:tr w:rsidR="00A66D7B" w:rsidRPr="00B442EE" w14:paraId="573C2D02" w14:textId="77777777" w:rsidTr="002A2819">
              <w:tc>
                <w:tcPr>
                  <w:tcW w:w="0" w:type="auto"/>
                  <w:shd w:val="clear" w:color="auto" w:fill="auto"/>
                </w:tcPr>
                <w:p w14:paraId="57EF3072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  <w:r w:rsidRPr="00B442EE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9</w:t>
                  </w:r>
                </w:p>
              </w:tc>
              <w:tc>
                <w:tcPr>
                  <w:tcW w:w="2867" w:type="dxa"/>
                  <w:shd w:val="clear" w:color="auto" w:fill="auto"/>
                </w:tcPr>
                <w:p w14:paraId="0E2262DA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414" w:type="dxa"/>
                  <w:shd w:val="clear" w:color="auto" w:fill="auto"/>
                </w:tcPr>
                <w:p w14:paraId="58370C14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102" w:type="dxa"/>
                  <w:shd w:val="clear" w:color="auto" w:fill="auto"/>
                </w:tcPr>
                <w:p w14:paraId="52D72EA9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353" w:type="dxa"/>
                  <w:shd w:val="clear" w:color="auto" w:fill="auto"/>
                </w:tcPr>
                <w:p w14:paraId="2425E99B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992" w:type="dxa"/>
                  <w:shd w:val="clear" w:color="auto" w:fill="auto"/>
                </w:tcPr>
                <w:p w14:paraId="5D7F9B79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953" w:type="dxa"/>
                </w:tcPr>
                <w:p w14:paraId="037C6BB2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</w:tr>
            <w:tr w:rsidR="00A66D7B" w:rsidRPr="00B442EE" w14:paraId="67EA7EDC" w14:textId="77777777" w:rsidTr="002A2819">
              <w:tc>
                <w:tcPr>
                  <w:tcW w:w="0" w:type="auto"/>
                  <w:shd w:val="clear" w:color="auto" w:fill="auto"/>
                </w:tcPr>
                <w:p w14:paraId="3A97790C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  <w:r w:rsidRPr="00B442EE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10</w:t>
                  </w:r>
                </w:p>
              </w:tc>
              <w:tc>
                <w:tcPr>
                  <w:tcW w:w="2867" w:type="dxa"/>
                  <w:shd w:val="clear" w:color="auto" w:fill="auto"/>
                </w:tcPr>
                <w:p w14:paraId="600B9A99" w14:textId="77777777" w:rsidR="00A66D7B" w:rsidRPr="00B442EE" w:rsidRDefault="00A66D7B" w:rsidP="00A66D7B">
                  <w:pPr>
                    <w:pStyle w:val="HTMLPreformatted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414" w:type="dxa"/>
                  <w:shd w:val="clear" w:color="auto" w:fill="auto"/>
                </w:tcPr>
                <w:p w14:paraId="3836C63C" w14:textId="77777777" w:rsidR="00A66D7B" w:rsidRPr="00B442EE" w:rsidRDefault="00A66D7B" w:rsidP="00A66D7B">
                  <w:pPr>
                    <w:pStyle w:val="HTMLPreformatted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102" w:type="dxa"/>
                  <w:shd w:val="clear" w:color="auto" w:fill="auto"/>
                </w:tcPr>
                <w:p w14:paraId="285FBFCB" w14:textId="77777777" w:rsidR="00A66D7B" w:rsidRPr="00B442EE" w:rsidRDefault="00A66D7B" w:rsidP="00A66D7B">
                  <w:pPr>
                    <w:pStyle w:val="HTMLPreformatted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353" w:type="dxa"/>
                  <w:shd w:val="clear" w:color="auto" w:fill="auto"/>
                </w:tcPr>
                <w:p w14:paraId="7C4D99F9" w14:textId="77777777" w:rsidR="00A66D7B" w:rsidRPr="00B442EE" w:rsidRDefault="00A66D7B" w:rsidP="00A66D7B">
                  <w:pPr>
                    <w:pStyle w:val="HTMLPreformatted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992" w:type="dxa"/>
                  <w:shd w:val="clear" w:color="auto" w:fill="auto"/>
                </w:tcPr>
                <w:p w14:paraId="4818CD62" w14:textId="77777777" w:rsidR="00A66D7B" w:rsidRPr="00B442EE" w:rsidRDefault="00A66D7B" w:rsidP="00A66D7B">
                  <w:pPr>
                    <w:pStyle w:val="HTMLPreformatted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953" w:type="dxa"/>
                </w:tcPr>
                <w:p w14:paraId="7A8C000A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</w:tr>
          </w:tbl>
          <w:p w14:paraId="5EABFCD7" w14:textId="76637704" w:rsidR="00A66D7B" w:rsidRPr="00B442EE" w:rsidRDefault="00A66D7B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</w:p>
          <w:p w14:paraId="60D9D614" w14:textId="3E558140" w:rsidR="00A66D7B" w:rsidRPr="00B442EE" w:rsidRDefault="00A66D7B" w:rsidP="004547DF">
            <w:pPr>
              <w:spacing w:after="0"/>
              <w:rPr>
                <w:rFonts w:ascii="Times New Roman" w:hAnsi="Times New Roman"/>
                <w:b/>
                <w:color w:val="C00000"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color w:val="C00000"/>
                <w:sz w:val="20"/>
                <w:szCs w:val="20"/>
              </w:rPr>
              <w:t>(Please add more rows if required)</w:t>
            </w:r>
          </w:p>
          <w:p w14:paraId="50AD6EB7" w14:textId="77777777" w:rsidR="00A66D7B" w:rsidRPr="00B442EE" w:rsidRDefault="00A66D7B" w:rsidP="004547D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66D7B" w:rsidRPr="00B442EE" w14:paraId="7E0EF5CD" w14:textId="77777777" w:rsidTr="00CE2ECA">
        <w:tc>
          <w:tcPr>
            <w:tcW w:w="452" w:type="dxa"/>
          </w:tcPr>
          <w:p w14:paraId="3FACCDE5" w14:textId="6CE75EF9" w:rsidR="00A66D7B" w:rsidRPr="00B442EE" w:rsidRDefault="00CE2ECA" w:rsidP="004547DF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15.</w:t>
            </w:r>
          </w:p>
        </w:tc>
        <w:tc>
          <w:tcPr>
            <w:tcW w:w="9459" w:type="dxa"/>
            <w:gridSpan w:val="3"/>
          </w:tcPr>
          <w:p w14:paraId="2B72B794" w14:textId="787F9811" w:rsidR="00A66D7B" w:rsidRPr="00B442EE" w:rsidRDefault="00A66D7B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Number of Major Sponsored/Consultancy Projects completed or in-progress</w:t>
            </w:r>
            <w:r w:rsidR="007C489D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7C489D" w:rsidRPr="00B442EE">
              <w:rPr>
                <w:rFonts w:ascii="Times New Roman" w:hAnsi="Times New Roman"/>
                <w:b/>
                <w:color w:val="C00000"/>
                <w:sz w:val="20"/>
                <w:szCs w:val="20"/>
                <w:highlight w:val="yellow"/>
              </w:rPr>
              <w:t>area of</w:t>
            </w:r>
            <w:r w:rsidR="006F4265">
              <w:rPr>
                <w:rFonts w:ascii="Times New Roman" w:hAnsi="Times New Roman"/>
                <w:b/>
                <w:color w:val="C00000"/>
                <w:sz w:val="20"/>
                <w:szCs w:val="20"/>
                <w:highlight w:val="yellow"/>
              </w:rPr>
              <w:t xml:space="preserve"> Algal Research</w:t>
            </w:r>
            <w:r w:rsidR="007C489D" w:rsidRPr="00B442EE">
              <w:rPr>
                <w:rFonts w:ascii="Times New Roman" w:hAnsi="Times New Roman"/>
                <w:b/>
                <w:color w:val="C00000"/>
                <w:sz w:val="20"/>
                <w:szCs w:val="20"/>
                <w:highlight w:val="yellow"/>
              </w:rPr>
              <w:t xml:space="preserve"> only (Last 5 Years)</w:t>
            </w:r>
            <w:r w:rsidR="0051727E">
              <w:rPr>
                <w:rFonts w:ascii="Times New Roman" w:hAnsi="Times New Roman"/>
                <w:b/>
                <w:color w:val="C00000"/>
                <w:sz w:val="20"/>
                <w:szCs w:val="20"/>
                <w:highlight w:val="yellow"/>
              </w:rPr>
              <w:t xml:space="preserve"> </w:t>
            </w:r>
          </w:p>
          <w:p w14:paraId="010026E4" w14:textId="77777777" w:rsidR="00A66D7B" w:rsidRPr="00B442EE" w:rsidRDefault="00A66D7B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</w:p>
          <w:tbl>
            <w:tblPr>
              <w:tblStyle w:val="TableGrid1"/>
              <w:tblW w:w="9586" w:type="dxa"/>
              <w:tblLook w:val="04A0" w:firstRow="1" w:lastRow="0" w:firstColumn="1" w:lastColumn="0" w:noHBand="0" w:noVBand="1"/>
            </w:tblPr>
            <w:tblGrid>
              <w:gridCol w:w="956"/>
              <w:gridCol w:w="2583"/>
              <w:gridCol w:w="2126"/>
              <w:gridCol w:w="1602"/>
              <w:gridCol w:w="1205"/>
              <w:gridCol w:w="1114"/>
            </w:tblGrid>
            <w:tr w:rsidR="00A66D7B" w:rsidRPr="00B442EE" w14:paraId="27A4ED87" w14:textId="77777777" w:rsidTr="002A2819">
              <w:tc>
                <w:tcPr>
                  <w:tcW w:w="0" w:type="auto"/>
                </w:tcPr>
                <w:p w14:paraId="7D576F9E" w14:textId="77777777" w:rsidR="00A66D7B" w:rsidRPr="00B442EE" w:rsidRDefault="00A66D7B" w:rsidP="00A66D7B">
                  <w:pPr>
                    <w:spacing w:after="160" w:line="259" w:lineRule="auto"/>
                    <w:rPr>
                      <w:rFonts w:ascii="Times New Roman" w:eastAsia="Calibri" w:hAnsi="Times New Roman" w:cs="Times New Roman"/>
                      <w:b/>
                      <w:sz w:val="20"/>
                      <w:szCs w:val="20"/>
                    </w:rPr>
                  </w:pPr>
                  <w:r w:rsidRPr="00B442EE">
                    <w:rPr>
                      <w:rFonts w:ascii="Times New Roman" w:eastAsia="Calibri" w:hAnsi="Times New Roman" w:cs="Times New Roman"/>
                      <w:b/>
                      <w:sz w:val="20"/>
                      <w:szCs w:val="20"/>
                    </w:rPr>
                    <w:t xml:space="preserve">SL No. </w:t>
                  </w:r>
                </w:p>
              </w:tc>
              <w:tc>
                <w:tcPr>
                  <w:tcW w:w="2583" w:type="dxa"/>
                </w:tcPr>
                <w:p w14:paraId="1E61FA76" w14:textId="77777777" w:rsidR="00A66D7B" w:rsidRPr="00B442EE" w:rsidRDefault="00A66D7B" w:rsidP="00A66D7B">
                  <w:pPr>
                    <w:spacing w:after="160" w:line="259" w:lineRule="auto"/>
                    <w:rPr>
                      <w:rFonts w:ascii="Times New Roman" w:eastAsia="Calibri" w:hAnsi="Times New Roman" w:cs="Times New Roman"/>
                      <w:b/>
                      <w:sz w:val="20"/>
                      <w:szCs w:val="20"/>
                    </w:rPr>
                  </w:pPr>
                  <w:r w:rsidRPr="00B442EE">
                    <w:rPr>
                      <w:rFonts w:ascii="Times New Roman" w:eastAsia="Calibri" w:hAnsi="Times New Roman" w:cs="Times New Roman"/>
                      <w:b/>
                      <w:sz w:val="20"/>
                      <w:szCs w:val="20"/>
                    </w:rPr>
                    <w:t>Project Title</w:t>
                  </w:r>
                </w:p>
              </w:tc>
              <w:tc>
                <w:tcPr>
                  <w:tcW w:w="2126" w:type="dxa"/>
                </w:tcPr>
                <w:p w14:paraId="2FD2304C" w14:textId="77777777" w:rsidR="00A66D7B" w:rsidRPr="00B442EE" w:rsidRDefault="00A66D7B" w:rsidP="00A66D7B">
                  <w:pPr>
                    <w:spacing w:after="160" w:line="259" w:lineRule="auto"/>
                    <w:rPr>
                      <w:rFonts w:ascii="Times New Roman" w:eastAsia="Calibri" w:hAnsi="Times New Roman" w:cs="Times New Roman"/>
                      <w:b/>
                      <w:sz w:val="20"/>
                      <w:szCs w:val="20"/>
                    </w:rPr>
                  </w:pPr>
                  <w:r w:rsidRPr="00B442EE">
                    <w:rPr>
                      <w:rFonts w:ascii="Times New Roman" w:eastAsia="Calibri" w:hAnsi="Times New Roman" w:cs="Times New Roman"/>
                      <w:b/>
                      <w:sz w:val="20"/>
                      <w:szCs w:val="20"/>
                    </w:rPr>
                    <w:t>Sponsored Research /</w:t>
                  </w:r>
                </w:p>
                <w:p w14:paraId="2D93ACA0" w14:textId="77777777" w:rsidR="00A66D7B" w:rsidRPr="00B442EE" w:rsidRDefault="00A66D7B" w:rsidP="00A66D7B">
                  <w:pPr>
                    <w:spacing w:after="160" w:line="259" w:lineRule="auto"/>
                    <w:rPr>
                      <w:rFonts w:ascii="Times New Roman" w:eastAsia="Calibri" w:hAnsi="Times New Roman" w:cs="Times New Roman"/>
                      <w:b/>
                      <w:sz w:val="20"/>
                      <w:szCs w:val="20"/>
                    </w:rPr>
                  </w:pPr>
                  <w:r w:rsidRPr="00B442EE">
                    <w:rPr>
                      <w:rFonts w:ascii="Times New Roman" w:eastAsia="Calibri" w:hAnsi="Times New Roman" w:cs="Times New Roman"/>
                      <w:b/>
                      <w:sz w:val="20"/>
                      <w:szCs w:val="20"/>
                    </w:rPr>
                    <w:t>Consultancy</w:t>
                  </w:r>
                </w:p>
              </w:tc>
              <w:tc>
                <w:tcPr>
                  <w:tcW w:w="1602" w:type="dxa"/>
                </w:tcPr>
                <w:p w14:paraId="155247E0" w14:textId="77777777" w:rsidR="00A66D7B" w:rsidRPr="00B442EE" w:rsidRDefault="00A66D7B" w:rsidP="00A66D7B">
                  <w:pPr>
                    <w:spacing w:after="160" w:line="259" w:lineRule="auto"/>
                    <w:rPr>
                      <w:rFonts w:ascii="Times New Roman" w:eastAsia="Calibri" w:hAnsi="Times New Roman" w:cs="Times New Roman"/>
                      <w:b/>
                      <w:sz w:val="20"/>
                      <w:szCs w:val="20"/>
                    </w:rPr>
                  </w:pPr>
                  <w:r w:rsidRPr="00B442EE">
                    <w:rPr>
                      <w:rFonts w:ascii="Times New Roman" w:eastAsia="Calibri" w:hAnsi="Times New Roman" w:cs="Times New Roman"/>
                      <w:b/>
                      <w:sz w:val="20"/>
                      <w:szCs w:val="20"/>
                    </w:rPr>
                    <w:t>Funding Agency</w:t>
                  </w:r>
                </w:p>
              </w:tc>
              <w:tc>
                <w:tcPr>
                  <w:tcW w:w="1205" w:type="dxa"/>
                </w:tcPr>
                <w:p w14:paraId="109C165F" w14:textId="77777777" w:rsidR="00A66D7B" w:rsidRPr="00B442EE" w:rsidRDefault="00A66D7B" w:rsidP="00A66D7B">
                  <w:pPr>
                    <w:spacing w:after="160" w:line="259" w:lineRule="auto"/>
                    <w:rPr>
                      <w:rFonts w:ascii="Times New Roman" w:eastAsia="Calibri" w:hAnsi="Times New Roman" w:cs="Times New Roman"/>
                      <w:b/>
                      <w:sz w:val="20"/>
                      <w:szCs w:val="20"/>
                    </w:rPr>
                  </w:pPr>
                  <w:r w:rsidRPr="00B442EE">
                    <w:rPr>
                      <w:rFonts w:ascii="Times New Roman" w:eastAsia="Calibri" w:hAnsi="Times New Roman" w:cs="Times New Roman"/>
                      <w:b/>
                      <w:sz w:val="20"/>
                      <w:szCs w:val="20"/>
                    </w:rPr>
                    <w:t>Fund sanctioned (in USD)</w:t>
                  </w:r>
                </w:p>
              </w:tc>
              <w:tc>
                <w:tcPr>
                  <w:tcW w:w="1114" w:type="dxa"/>
                </w:tcPr>
                <w:p w14:paraId="4F13049D" w14:textId="77777777" w:rsidR="00A66D7B" w:rsidRPr="00B442EE" w:rsidRDefault="00A66D7B" w:rsidP="00A66D7B">
                  <w:pPr>
                    <w:spacing w:after="160" w:line="259" w:lineRule="auto"/>
                    <w:rPr>
                      <w:rFonts w:ascii="Times New Roman" w:eastAsia="Calibri" w:hAnsi="Times New Roman" w:cs="Times New Roman"/>
                      <w:b/>
                      <w:sz w:val="20"/>
                      <w:szCs w:val="20"/>
                    </w:rPr>
                  </w:pPr>
                  <w:r w:rsidRPr="00B442EE">
                    <w:rPr>
                      <w:rFonts w:ascii="Times New Roman" w:eastAsia="Calibri" w:hAnsi="Times New Roman" w:cs="Times New Roman"/>
                      <w:b/>
                      <w:sz w:val="20"/>
                      <w:szCs w:val="20"/>
                    </w:rPr>
                    <w:t>Year and Status</w:t>
                  </w:r>
                </w:p>
              </w:tc>
            </w:tr>
            <w:tr w:rsidR="00A66D7B" w:rsidRPr="00B442EE" w14:paraId="4C8DAE38" w14:textId="77777777" w:rsidTr="002A2819">
              <w:tc>
                <w:tcPr>
                  <w:tcW w:w="0" w:type="auto"/>
                </w:tcPr>
                <w:p w14:paraId="7D391C7F" w14:textId="77777777" w:rsidR="00A66D7B" w:rsidRPr="00B442EE" w:rsidRDefault="00A66D7B" w:rsidP="00A66D7B">
                  <w:pPr>
                    <w:spacing w:after="160" w:line="259" w:lineRule="auto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  <w:r w:rsidRPr="00B442EE"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2583" w:type="dxa"/>
                </w:tcPr>
                <w:p w14:paraId="130726C8" w14:textId="77777777" w:rsidR="00A66D7B" w:rsidRPr="00B442EE" w:rsidRDefault="00A66D7B" w:rsidP="00A66D7B">
                  <w:pPr>
                    <w:spacing w:after="160" w:line="259" w:lineRule="auto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2126" w:type="dxa"/>
                </w:tcPr>
                <w:p w14:paraId="146776D7" w14:textId="77777777" w:rsidR="00A66D7B" w:rsidRPr="00B442EE" w:rsidRDefault="00A66D7B" w:rsidP="00A66D7B">
                  <w:pPr>
                    <w:spacing w:after="160" w:line="259" w:lineRule="auto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602" w:type="dxa"/>
                </w:tcPr>
                <w:p w14:paraId="6046C1B6" w14:textId="77777777" w:rsidR="00A66D7B" w:rsidRPr="00B442EE" w:rsidRDefault="00A66D7B" w:rsidP="00A66D7B">
                  <w:pPr>
                    <w:spacing w:after="160" w:line="259" w:lineRule="auto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205" w:type="dxa"/>
                </w:tcPr>
                <w:p w14:paraId="15825862" w14:textId="77777777" w:rsidR="00A66D7B" w:rsidRPr="00B442EE" w:rsidRDefault="00A66D7B" w:rsidP="00A66D7B">
                  <w:pPr>
                    <w:spacing w:after="160" w:line="259" w:lineRule="auto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114" w:type="dxa"/>
                </w:tcPr>
                <w:p w14:paraId="44856558" w14:textId="77777777" w:rsidR="00A66D7B" w:rsidRPr="00B442EE" w:rsidRDefault="00A66D7B" w:rsidP="00A66D7B">
                  <w:pPr>
                    <w:spacing w:after="160" w:line="259" w:lineRule="auto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</w:tr>
            <w:tr w:rsidR="00A66D7B" w:rsidRPr="00B442EE" w14:paraId="31109D8C" w14:textId="77777777" w:rsidTr="002A2819">
              <w:tc>
                <w:tcPr>
                  <w:tcW w:w="0" w:type="auto"/>
                </w:tcPr>
                <w:p w14:paraId="72617E98" w14:textId="77777777" w:rsidR="00A66D7B" w:rsidRPr="00B442EE" w:rsidRDefault="00A66D7B" w:rsidP="00A66D7B">
                  <w:pPr>
                    <w:spacing w:after="160" w:line="259" w:lineRule="auto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  <w:r w:rsidRPr="00B442EE"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2583" w:type="dxa"/>
                </w:tcPr>
                <w:p w14:paraId="21428EC6" w14:textId="77777777" w:rsidR="00A66D7B" w:rsidRPr="00B442EE" w:rsidRDefault="00A66D7B" w:rsidP="00A66D7B">
                  <w:pPr>
                    <w:spacing w:after="160" w:line="259" w:lineRule="auto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2126" w:type="dxa"/>
                </w:tcPr>
                <w:p w14:paraId="116BF7A8" w14:textId="77777777" w:rsidR="00A66D7B" w:rsidRPr="00B442EE" w:rsidRDefault="00A66D7B" w:rsidP="00A66D7B">
                  <w:pPr>
                    <w:spacing w:after="160" w:line="259" w:lineRule="auto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602" w:type="dxa"/>
                </w:tcPr>
                <w:p w14:paraId="7608A492" w14:textId="77777777" w:rsidR="00A66D7B" w:rsidRPr="00B442EE" w:rsidRDefault="00A66D7B" w:rsidP="00A66D7B">
                  <w:pPr>
                    <w:spacing w:after="160" w:line="259" w:lineRule="auto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205" w:type="dxa"/>
                </w:tcPr>
                <w:p w14:paraId="449E6C40" w14:textId="77777777" w:rsidR="00A66D7B" w:rsidRPr="00B442EE" w:rsidRDefault="00A66D7B" w:rsidP="00A66D7B">
                  <w:pPr>
                    <w:spacing w:after="160" w:line="259" w:lineRule="auto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114" w:type="dxa"/>
                </w:tcPr>
                <w:p w14:paraId="0CABACCB" w14:textId="77777777" w:rsidR="00A66D7B" w:rsidRPr="00B442EE" w:rsidRDefault="00A66D7B" w:rsidP="00A66D7B">
                  <w:pPr>
                    <w:spacing w:after="160" w:line="259" w:lineRule="auto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</w:tr>
            <w:tr w:rsidR="00A66D7B" w:rsidRPr="00B442EE" w14:paraId="549970B2" w14:textId="77777777" w:rsidTr="002A2819">
              <w:tc>
                <w:tcPr>
                  <w:tcW w:w="0" w:type="auto"/>
                </w:tcPr>
                <w:p w14:paraId="6578C75E" w14:textId="77777777" w:rsidR="00A66D7B" w:rsidRPr="00B442EE" w:rsidRDefault="00A66D7B" w:rsidP="00A66D7B">
                  <w:pPr>
                    <w:spacing w:after="160" w:line="259" w:lineRule="auto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  <w:r w:rsidRPr="00B442EE"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2583" w:type="dxa"/>
                </w:tcPr>
                <w:p w14:paraId="6585543C" w14:textId="77777777" w:rsidR="00A66D7B" w:rsidRPr="00B442EE" w:rsidRDefault="00A66D7B" w:rsidP="00A66D7B">
                  <w:pPr>
                    <w:spacing w:after="160" w:line="259" w:lineRule="auto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2126" w:type="dxa"/>
                </w:tcPr>
                <w:p w14:paraId="46FD8200" w14:textId="77777777" w:rsidR="00A66D7B" w:rsidRPr="00B442EE" w:rsidRDefault="00A66D7B" w:rsidP="00A66D7B">
                  <w:pPr>
                    <w:spacing w:after="160" w:line="259" w:lineRule="auto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602" w:type="dxa"/>
                </w:tcPr>
                <w:p w14:paraId="06710BAD" w14:textId="77777777" w:rsidR="00A66D7B" w:rsidRPr="00B442EE" w:rsidRDefault="00A66D7B" w:rsidP="00A66D7B">
                  <w:pPr>
                    <w:spacing w:after="160" w:line="259" w:lineRule="auto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205" w:type="dxa"/>
                </w:tcPr>
                <w:p w14:paraId="39D99EE0" w14:textId="77777777" w:rsidR="00A66D7B" w:rsidRPr="00B442EE" w:rsidRDefault="00A66D7B" w:rsidP="00A66D7B">
                  <w:pPr>
                    <w:spacing w:after="160" w:line="259" w:lineRule="auto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114" w:type="dxa"/>
                </w:tcPr>
                <w:p w14:paraId="6CB0C599" w14:textId="77777777" w:rsidR="00A66D7B" w:rsidRPr="00B442EE" w:rsidRDefault="00A66D7B" w:rsidP="00A66D7B">
                  <w:pPr>
                    <w:spacing w:after="160" w:line="259" w:lineRule="auto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</w:tr>
            <w:tr w:rsidR="00A66D7B" w:rsidRPr="00B442EE" w14:paraId="19B95DA8" w14:textId="77777777" w:rsidTr="002A2819">
              <w:tc>
                <w:tcPr>
                  <w:tcW w:w="0" w:type="auto"/>
                </w:tcPr>
                <w:p w14:paraId="1D854F15" w14:textId="77777777" w:rsidR="00A66D7B" w:rsidRPr="00B442EE" w:rsidRDefault="00A66D7B" w:rsidP="00A66D7B">
                  <w:pPr>
                    <w:spacing w:after="160" w:line="259" w:lineRule="auto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  <w:r w:rsidRPr="00B442EE"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2583" w:type="dxa"/>
                </w:tcPr>
                <w:p w14:paraId="1E379A1E" w14:textId="77777777" w:rsidR="00A66D7B" w:rsidRPr="00B442EE" w:rsidRDefault="00A66D7B" w:rsidP="00A66D7B">
                  <w:pPr>
                    <w:spacing w:after="160" w:line="259" w:lineRule="auto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2126" w:type="dxa"/>
                </w:tcPr>
                <w:p w14:paraId="5620414C" w14:textId="77777777" w:rsidR="00A66D7B" w:rsidRPr="00B442EE" w:rsidRDefault="00A66D7B" w:rsidP="00A66D7B">
                  <w:pPr>
                    <w:spacing w:after="160" w:line="259" w:lineRule="auto"/>
                    <w:rPr>
                      <w:rFonts w:ascii="Times New Roman" w:eastAsia="Calibri" w:hAnsi="Times New Roman" w:cs="Times New Roman"/>
                      <w:bCs/>
                      <w:i/>
                      <w:iCs/>
                      <w:sz w:val="20"/>
                      <w:szCs w:val="20"/>
                    </w:rPr>
                  </w:pPr>
                </w:p>
              </w:tc>
              <w:tc>
                <w:tcPr>
                  <w:tcW w:w="1602" w:type="dxa"/>
                </w:tcPr>
                <w:p w14:paraId="2E75D6A1" w14:textId="77777777" w:rsidR="00A66D7B" w:rsidRPr="00B442EE" w:rsidRDefault="00A66D7B" w:rsidP="00A66D7B">
                  <w:pPr>
                    <w:spacing w:after="160" w:line="259" w:lineRule="auto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205" w:type="dxa"/>
                </w:tcPr>
                <w:p w14:paraId="79B7A60B" w14:textId="77777777" w:rsidR="00A66D7B" w:rsidRPr="00B442EE" w:rsidRDefault="00A66D7B" w:rsidP="00A66D7B">
                  <w:pPr>
                    <w:spacing w:after="160" w:line="259" w:lineRule="auto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114" w:type="dxa"/>
                </w:tcPr>
                <w:p w14:paraId="1569DFBF" w14:textId="77777777" w:rsidR="00A66D7B" w:rsidRPr="00B442EE" w:rsidRDefault="00A66D7B" w:rsidP="00A66D7B">
                  <w:pPr>
                    <w:spacing w:after="160" w:line="259" w:lineRule="auto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</w:tr>
            <w:tr w:rsidR="00A66D7B" w:rsidRPr="00B442EE" w14:paraId="002282E9" w14:textId="77777777" w:rsidTr="002A2819">
              <w:tc>
                <w:tcPr>
                  <w:tcW w:w="0" w:type="auto"/>
                </w:tcPr>
                <w:p w14:paraId="774AC381" w14:textId="77777777" w:rsidR="00A66D7B" w:rsidRPr="00B442EE" w:rsidRDefault="00A66D7B" w:rsidP="00A66D7B">
                  <w:pPr>
                    <w:spacing w:after="160" w:line="259" w:lineRule="auto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  <w:r w:rsidRPr="00B442EE"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  <w:lastRenderedPageBreak/>
                    <w:t>5</w:t>
                  </w:r>
                </w:p>
              </w:tc>
              <w:tc>
                <w:tcPr>
                  <w:tcW w:w="2583" w:type="dxa"/>
                </w:tcPr>
                <w:p w14:paraId="0A3B2507" w14:textId="77777777" w:rsidR="00A66D7B" w:rsidRPr="00B442EE" w:rsidRDefault="00A66D7B" w:rsidP="00A66D7B">
                  <w:pPr>
                    <w:spacing w:after="160" w:line="259" w:lineRule="auto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2126" w:type="dxa"/>
                </w:tcPr>
                <w:p w14:paraId="1A082615" w14:textId="77777777" w:rsidR="00A66D7B" w:rsidRPr="00B442EE" w:rsidRDefault="00A66D7B" w:rsidP="00A66D7B">
                  <w:pPr>
                    <w:spacing w:after="160" w:line="259" w:lineRule="auto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602" w:type="dxa"/>
                </w:tcPr>
                <w:p w14:paraId="45A9B15F" w14:textId="77777777" w:rsidR="00A66D7B" w:rsidRPr="00B442EE" w:rsidRDefault="00A66D7B" w:rsidP="00A66D7B">
                  <w:pPr>
                    <w:spacing w:after="160" w:line="259" w:lineRule="auto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205" w:type="dxa"/>
                </w:tcPr>
                <w:p w14:paraId="1A0656C4" w14:textId="77777777" w:rsidR="00A66D7B" w:rsidRPr="00B442EE" w:rsidRDefault="00A66D7B" w:rsidP="00A66D7B">
                  <w:pPr>
                    <w:spacing w:after="160" w:line="259" w:lineRule="auto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114" w:type="dxa"/>
                </w:tcPr>
                <w:p w14:paraId="003B5B19" w14:textId="77777777" w:rsidR="00A66D7B" w:rsidRPr="00B442EE" w:rsidRDefault="00A66D7B" w:rsidP="00A66D7B">
                  <w:pPr>
                    <w:spacing w:after="160" w:line="259" w:lineRule="auto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</w:tr>
          </w:tbl>
          <w:p w14:paraId="2DC38F15" w14:textId="6DA6DF2D" w:rsidR="00A66D7B" w:rsidRPr="00B442EE" w:rsidRDefault="00A66D7B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0B7A8C5A" w14:textId="77777777" w:rsidR="00A66D7B" w:rsidRPr="00B442EE" w:rsidRDefault="00A66D7B" w:rsidP="00A66D7B">
            <w:pPr>
              <w:spacing w:after="0"/>
              <w:rPr>
                <w:rFonts w:ascii="Times New Roman" w:hAnsi="Times New Roman"/>
                <w:b/>
                <w:color w:val="C00000"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color w:val="C00000"/>
                <w:sz w:val="20"/>
                <w:szCs w:val="20"/>
              </w:rPr>
              <w:t>(Please add more rows if required)</w:t>
            </w:r>
          </w:p>
          <w:p w14:paraId="35CCC3A6" w14:textId="77777777" w:rsidR="00A66D7B" w:rsidRPr="00B442EE" w:rsidRDefault="00A66D7B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63639318" w14:textId="7DE0A269" w:rsidR="00A66D7B" w:rsidRPr="00B442EE" w:rsidRDefault="00A66D7B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  <w:tr w:rsidR="004547DF" w:rsidRPr="00B442EE" w14:paraId="607C0C54" w14:textId="77777777" w:rsidTr="00967DAC">
        <w:tc>
          <w:tcPr>
            <w:tcW w:w="9911" w:type="dxa"/>
            <w:gridSpan w:val="4"/>
          </w:tcPr>
          <w:p w14:paraId="75372468" w14:textId="77777777" w:rsidR="004547DF" w:rsidRPr="00B442EE" w:rsidRDefault="004547DF" w:rsidP="004547DF">
            <w:pPr>
              <w:spacing w:after="0"/>
              <w:jc w:val="center"/>
              <w:rPr>
                <w:rFonts w:ascii="Times New Roman" w:hAnsi="Times New Roman"/>
                <w:b/>
                <w:sz w:val="20"/>
                <w:szCs w:val="20"/>
                <w:u w:val="single"/>
              </w:rPr>
            </w:pPr>
          </w:p>
          <w:p w14:paraId="5F7C9CB8" w14:textId="082895C3" w:rsidR="004547DF" w:rsidRPr="00B442EE" w:rsidRDefault="004547DF" w:rsidP="004547DF">
            <w:pPr>
              <w:spacing w:after="0"/>
              <w:jc w:val="center"/>
              <w:rPr>
                <w:rFonts w:ascii="Times New Roman" w:hAnsi="Times New Roman"/>
                <w:b/>
                <w:sz w:val="20"/>
                <w:szCs w:val="20"/>
                <w:u w:val="single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  <w:u w:val="single"/>
              </w:rPr>
              <w:t xml:space="preserve">Declaration of </w:t>
            </w:r>
            <w:r w:rsidR="00873A02" w:rsidRPr="00B442EE">
              <w:rPr>
                <w:rFonts w:ascii="Times New Roman" w:hAnsi="Times New Roman"/>
                <w:b/>
                <w:sz w:val="20"/>
                <w:szCs w:val="20"/>
                <w:u w:val="single"/>
              </w:rPr>
              <w:t>the Nominee</w:t>
            </w:r>
          </w:p>
          <w:p w14:paraId="4A953142" w14:textId="2F6169C9" w:rsidR="004547DF" w:rsidRPr="00B442EE" w:rsidRDefault="004547DF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 xml:space="preserve">Particulars furnished above are true to the best of my knowledge and I understand that furnishing incorrect / misinformation will lead to disqualification of my candidature for </w:t>
            </w:r>
            <w:r w:rsidR="00CE2ECA" w:rsidRPr="00B442EE">
              <w:rPr>
                <w:rFonts w:ascii="Times New Roman" w:hAnsi="Times New Roman"/>
                <w:b/>
                <w:sz w:val="20"/>
                <w:szCs w:val="20"/>
              </w:rPr>
              <w:t>this</w:t>
            </w: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 xml:space="preserve"> Award. </w:t>
            </w:r>
          </w:p>
          <w:p w14:paraId="588F98D3" w14:textId="77777777" w:rsidR="004547DF" w:rsidRPr="00B442EE" w:rsidRDefault="004547DF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0C633187" w14:textId="28E02798" w:rsidR="004547DF" w:rsidRPr="00B442EE" w:rsidRDefault="004547DF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3A5BB61B" w14:textId="4D1C05B7" w:rsidR="004547DF" w:rsidRPr="00B442EE" w:rsidRDefault="004547DF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4714093C" w14:textId="3FDFB86E" w:rsidR="004547DF" w:rsidRPr="00B442EE" w:rsidRDefault="004547DF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04B338E5" w14:textId="77777777" w:rsidR="004547DF" w:rsidRPr="00B442EE" w:rsidRDefault="004547DF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4128A5B0" w14:textId="77777777" w:rsidR="004547DF" w:rsidRPr="00B442EE" w:rsidRDefault="004547DF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546FCF99" w14:textId="1313F8E6" w:rsidR="004547DF" w:rsidRPr="00B442EE" w:rsidRDefault="004547DF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 xml:space="preserve">Date:                                                                                                                             Signature of the </w:t>
            </w:r>
            <w:r w:rsidR="00CE2ECA" w:rsidRPr="00B442EE">
              <w:rPr>
                <w:rFonts w:ascii="Times New Roman" w:hAnsi="Times New Roman"/>
                <w:b/>
                <w:sz w:val="20"/>
                <w:szCs w:val="20"/>
              </w:rPr>
              <w:t>Nominee</w:t>
            </w: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</w:p>
        </w:tc>
      </w:tr>
      <w:tr w:rsidR="004547DF" w:rsidRPr="00B442EE" w14:paraId="1F80602C" w14:textId="77777777" w:rsidTr="00967DAC">
        <w:tc>
          <w:tcPr>
            <w:tcW w:w="9911" w:type="dxa"/>
            <w:gridSpan w:val="4"/>
          </w:tcPr>
          <w:p w14:paraId="0FA970D5" w14:textId="77777777" w:rsidR="004547DF" w:rsidRPr="00B442EE" w:rsidRDefault="004547DF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0DA13875" w14:textId="23CD6FAC" w:rsidR="004547DF" w:rsidRPr="00B442EE" w:rsidRDefault="004547DF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  <w:u w:val="single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  <w:u w:val="single"/>
              </w:rPr>
              <w:t>ENDORSEMENT BY</w:t>
            </w:r>
            <w:r w:rsidR="00CE2ECA" w:rsidRPr="00B442EE">
              <w:rPr>
                <w:rFonts w:ascii="Times New Roman" w:hAnsi="Times New Roman"/>
                <w:b/>
                <w:sz w:val="20"/>
                <w:szCs w:val="20"/>
                <w:u w:val="single"/>
              </w:rPr>
              <w:t xml:space="preserve"> PROPOSER/NOMINATOR</w:t>
            </w:r>
          </w:p>
          <w:p w14:paraId="7B68BD09" w14:textId="7C28E95E" w:rsidR="004547DF" w:rsidRPr="00B442EE" w:rsidRDefault="004547DF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488DB8F4" w14:textId="56A145E9" w:rsidR="004547DF" w:rsidRPr="00B442EE" w:rsidRDefault="00DE2A4D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I believe to the best of my knowledge that the nominee …………………(Name)…………………………</w:t>
            </w:r>
            <w:proofErr w:type="gramStart"/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…..</w:t>
            </w:r>
            <w:proofErr w:type="gramEnd"/>
            <w:r w:rsidRPr="00B442EE">
              <w:rPr>
                <w:rFonts w:ascii="Times New Roman" w:hAnsi="Times New Roman"/>
                <w:b/>
                <w:sz w:val="20"/>
                <w:szCs w:val="20"/>
              </w:rPr>
              <w:t xml:space="preserve"> has excellent research credentials in the field of </w:t>
            </w:r>
            <w:r w:rsidR="006F4265">
              <w:rPr>
                <w:rFonts w:ascii="Times New Roman" w:hAnsi="Times New Roman"/>
                <w:b/>
                <w:sz w:val="20"/>
                <w:szCs w:val="20"/>
              </w:rPr>
              <w:t>Algal Research</w:t>
            </w: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 xml:space="preserve"> and is suitable for the consideration of this award. </w:t>
            </w:r>
          </w:p>
          <w:p w14:paraId="176CC3C7" w14:textId="429F665C" w:rsidR="004547DF" w:rsidRPr="00B442EE" w:rsidRDefault="004547DF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7826B2AE" w14:textId="7FA1C68D" w:rsidR="004547DF" w:rsidRPr="00B442EE" w:rsidRDefault="004547DF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7C4B0D79" w14:textId="66B30EC6" w:rsidR="004547DF" w:rsidRPr="00B442EE" w:rsidRDefault="004547DF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7E4AA2CF" w14:textId="6A9A5001" w:rsidR="004547DF" w:rsidRPr="00B442EE" w:rsidRDefault="004547DF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3CFC13A6" w14:textId="77777777" w:rsidR="004547DF" w:rsidRPr="00B442EE" w:rsidRDefault="004547DF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762571C8" w14:textId="77777777" w:rsidR="004547DF" w:rsidRPr="00B442EE" w:rsidRDefault="004547DF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055EC38B" w14:textId="25E91D89" w:rsidR="004547DF" w:rsidRPr="00B442EE" w:rsidRDefault="00CE2ECA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 xml:space="preserve">Date:                                                                                                                             Signature of the </w:t>
            </w:r>
            <w:r w:rsidR="00DE2A4D" w:rsidRPr="00B442EE">
              <w:rPr>
                <w:rFonts w:ascii="Times New Roman" w:hAnsi="Times New Roman"/>
                <w:b/>
                <w:sz w:val="20"/>
                <w:szCs w:val="20"/>
              </w:rPr>
              <w:t>Proposer/Nominator</w:t>
            </w: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</w:p>
        </w:tc>
      </w:tr>
    </w:tbl>
    <w:p w14:paraId="1AF64610" w14:textId="77777777" w:rsidR="00284F76" w:rsidRPr="00B442EE" w:rsidRDefault="00284F76" w:rsidP="000158AF">
      <w:pPr>
        <w:spacing w:after="0"/>
        <w:rPr>
          <w:rFonts w:ascii="Times New Roman" w:hAnsi="Times New Roman"/>
          <w:b/>
          <w:sz w:val="20"/>
          <w:szCs w:val="20"/>
        </w:rPr>
      </w:pPr>
    </w:p>
    <w:p w14:paraId="74EA91A0" w14:textId="77777777" w:rsidR="00284F76" w:rsidRPr="00B442EE" w:rsidRDefault="00284F76" w:rsidP="000158AF">
      <w:pPr>
        <w:spacing w:after="0"/>
        <w:rPr>
          <w:rFonts w:ascii="Times New Roman" w:hAnsi="Times New Roman"/>
          <w:b/>
          <w:sz w:val="20"/>
          <w:szCs w:val="20"/>
        </w:rPr>
      </w:pPr>
    </w:p>
    <w:p w14:paraId="3A579BB3" w14:textId="10DA4411" w:rsidR="003E0E3D" w:rsidRDefault="00323545" w:rsidP="00F11AD1">
      <w:pPr>
        <w:spacing w:after="0"/>
        <w:rPr>
          <w:rFonts w:ascii="Times New Roman" w:hAnsi="Times New Roman"/>
          <w:color w:val="C00000"/>
          <w:sz w:val="20"/>
          <w:szCs w:val="20"/>
        </w:rPr>
      </w:pPr>
      <w:r w:rsidRPr="00323545">
        <w:rPr>
          <w:rFonts w:ascii="Times New Roman" w:hAnsi="Times New Roman"/>
          <w:b/>
          <w:color w:val="C00000"/>
          <w:sz w:val="20"/>
          <w:szCs w:val="20"/>
          <w:highlight w:val="yellow"/>
        </w:rPr>
        <w:t>Note:</w:t>
      </w:r>
      <w:r w:rsidRPr="00323545">
        <w:rPr>
          <w:rFonts w:ascii="Times New Roman" w:hAnsi="Times New Roman"/>
          <w:color w:val="C00000"/>
          <w:sz w:val="20"/>
          <w:szCs w:val="20"/>
          <w:highlight w:val="yellow"/>
        </w:rPr>
        <w:t xml:space="preserve"> Kindly attach the following to this form</w:t>
      </w:r>
    </w:p>
    <w:p w14:paraId="20720B2E" w14:textId="249DA289" w:rsidR="00323545" w:rsidRDefault="00323545" w:rsidP="00F11AD1">
      <w:pPr>
        <w:spacing w:after="0"/>
        <w:rPr>
          <w:rFonts w:ascii="Times New Roman" w:hAnsi="Times New Roman"/>
          <w:color w:val="C00000"/>
          <w:sz w:val="20"/>
          <w:szCs w:val="20"/>
        </w:rPr>
      </w:pPr>
      <w:r>
        <w:rPr>
          <w:rFonts w:ascii="Times New Roman" w:hAnsi="Times New Roman"/>
          <w:color w:val="C00000"/>
          <w:sz w:val="20"/>
          <w:szCs w:val="20"/>
        </w:rPr>
        <w:t>1) P</w:t>
      </w:r>
      <w:r w:rsidRPr="00323545">
        <w:rPr>
          <w:rFonts w:ascii="Times New Roman" w:hAnsi="Times New Roman"/>
          <w:color w:val="C00000"/>
          <w:sz w:val="20"/>
          <w:szCs w:val="20"/>
        </w:rPr>
        <w:t xml:space="preserve">lease attach </w:t>
      </w:r>
      <w:proofErr w:type="spellStart"/>
      <w:r w:rsidRPr="00323545">
        <w:rPr>
          <w:rFonts w:ascii="Times New Roman" w:hAnsi="Times New Roman"/>
          <w:color w:val="C00000"/>
          <w:sz w:val="20"/>
          <w:szCs w:val="20"/>
        </w:rPr>
        <w:t>DoB</w:t>
      </w:r>
      <w:proofErr w:type="spellEnd"/>
      <w:r w:rsidRPr="00323545">
        <w:rPr>
          <w:rFonts w:ascii="Times New Roman" w:hAnsi="Times New Roman"/>
          <w:color w:val="C00000"/>
          <w:sz w:val="20"/>
          <w:szCs w:val="20"/>
        </w:rPr>
        <w:t xml:space="preserve"> certificate or first page of passport</w:t>
      </w:r>
      <w:r>
        <w:rPr>
          <w:rFonts w:ascii="Times New Roman" w:hAnsi="Times New Roman"/>
          <w:color w:val="C00000"/>
          <w:sz w:val="20"/>
          <w:szCs w:val="20"/>
        </w:rPr>
        <w:t>.</w:t>
      </w:r>
    </w:p>
    <w:p w14:paraId="01648975" w14:textId="27874FD0" w:rsidR="00323545" w:rsidRDefault="00323545" w:rsidP="00F11AD1">
      <w:pPr>
        <w:spacing w:after="0"/>
        <w:rPr>
          <w:rFonts w:ascii="Times New Roman" w:hAnsi="Times New Roman"/>
          <w:color w:val="C00000"/>
          <w:sz w:val="20"/>
          <w:szCs w:val="20"/>
        </w:rPr>
      </w:pPr>
      <w:r>
        <w:rPr>
          <w:rFonts w:ascii="Times New Roman" w:hAnsi="Times New Roman"/>
          <w:color w:val="C00000"/>
          <w:sz w:val="20"/>
          <w:szCs w:val="20"/>
        </w:rPr>
        <w:t xml:space="preserve">2) Complete LIST of Publications in the </w:t>
      </w:r>
      <w:r w:rsidRPr="00323545">
        <w:rPr>
          <w:rFonts w:ascii="Times New Roman" w:hAnsi="Times New Roman"/>
          <w:color w:val="C00000"/>
          <w:sz w:val="20"/>
          <w:szCs w:val="20"/>
        </w:rPr>
        <w:t xml:space="preserve">area of </w:t>
      </w:r>
      <w:r w:rsidR="006F4265">
        <w:rPr>
          <w:rFonts w:ascii="Times New Roman" w:hAnsi="Times New Roman"/>
          <w:color w:val="C00000"/>
          <w:sz w:val="20"/>
          <w:szCs w:val="20"/>
        </w:rPr>
        <w:t>Algal Research</w:t>
      </w:r>
      <w:r>
        <w:rPr>
          <w:rFonts w:ascii="Times New Roman" w:hAnsi="Times New Roman"/>
          <w:color w:val="C00000"/>
          <w:sz w:val="20"/>
          <w:szCs w:val="20"/>
        </w:rPr>
        <w:t xml:space="preserve"> only.</w:t>
      </w:r>
    </w:p>
    <w:p w14:paraId="7B1C3AFD" w14:textId="37C4AFFB" w:rsidR="00323545" w:rsidRPr="00B442EE" w:rsidRDefault="00323545" w:rsidP="00F11AD1">
      <w:pPr>
        <w:spacing w:after="0"/>
        <w:rPr>
          <w:rFonts w:ascii="Times New Roman" w:hAnsi="Times New Roman"/>
          <w:color w:val="C00000"/>
          <w:sz w:val="20"/>
          <w:szCs w:val="20"/>
        </w:rPr>
      </w:pPr>
      <w:r>
        <w:rPr>
          <w:rFonts w:ascii="Times New Roman" w:hAnsi="Times New Roman"/>
          <w:color w:val="C00000"/>
          <w:sz w:val="20"/>
          <w:szCs w:val="20"/>
        </w:rPr>
        <w:t xml:space="preserve">3) CV of the nominee (not more than </w:t>
      </w:r>
      <w:r w:rsidR="006F4265">
        <w:rPr>
          <w:rFonts w:ascii="Times New Roman" w:hAnsi="Times New Roman"/>
          <w:color w:val="C00000"/>
          <w:sz w:val="20"/>
          <w:szCs w:val="20"/>
        </w:rPr>
        <w:t>5</w:t>
      </w:r>
      <w:r>
        <w:rPr>
          <w:rFonts w:ascii="Times New Roman" w:hAnsi="Times New Roman"/>
          <w:color w:val="C00000"/>
          <w:sz w:val="20"/>
          <w:szCs w:val="20"/>
        </w:rPr>
        <w:t xml:space="preserve"> pages) </w:t>
      </w:r>
    </w:p>
    <w:sectPr w:rsidR="00323545" w:rsidRPr="00B442EE" w:rsidSect="005A77F3">
      <w:pgSz w:w="11906" w:h="16838" w:code="9"/>
      <w:pgMar w:top="851" w:right="851" w:bottom="851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E0926"/>
    <w:multiLevelType w:val="hybridMultilevel"/>
    <w:tmpl w:val="9E42D01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950C96"/>
    <w:multiLevelType w:val="hybridMultilevel"/>
    <w:tmpl w:val="F2229292"/>
    <w:lvl w:ilvl="0" w:tplc="4009001B">
      <w:start w:val="1"/>
      <w:numFmt w:val="lowerRoman"/>
      <w:lvlText w:val="%1."/>
      <w:lvlJc w:val="righ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7DC5602"/>
    <w:multiLevelType w:val="hybridMultilevel"/>
    <w:tmpl w:val="4E7696A0"/>
    <w:lvl w:ilvl="0" w:tplc="1742BD72">
      <w:start w:val="1"/>
      <w:numFmt w:val="lowerRoman"/>
      <w:lvlText w:val="(%1)"/>
      <w:lvlJc w:val="left"/>
      <w:pPr>
        <w:ind w:left="1143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3" w:hanging="360"/>
      </w:pPr>
    </w:lvl>
    <w:lvl w:ilvl="2" w:tplc="0409001B" w:tentative="1">
      <w:start w:val="1"/>
      <w:numFmt w:val="lowerRoman"/>
      <w:lvlText w:val="%3."/>
      <w:lvlJc w:val="right"/>
      <w:pPr>
        <w:ind w:left="2223" w:hanging="180"/>
      </w:pPr>
    </w:lvl>
    <w:lvl w:ilvl="3" w:tplc="0409000F" w:tentative="1">
      <w:start w:val="1"/>
      <w:numFmt w:val="decimal"/>
      <w:lvlText w:val="%4."/>
      <w:lvlJc w:val="left"/>
      <w:pPr>
        <w:ind w:left="2943" w:hanging="360"/>
      </w:pPr>
    </w:lvl>
    <w:lvl w:ilvl="4" w:tplc="04090019" w:tentative="1">
      <w:start w:val="1"/>
      <w:numFmt w:val="lowerLetter"/>
      <w:lvlText w:val="%5."/>
      <w:lvlJc w:val="left"/>
      <w:pPr>
        <w:ind w:left="3663" w:hanging="360"/>
      </w:pPr>
    </w:lvl>
    <w:lvl w:ilvl="5" w:tplc="0409001B" w:tentative="1">
      <w:start w:val="1"/>
      <w:numFmt w:val="lowerRoman"/>
      <w:lvlText w:val="%6."/>
      <w:lvlJc w:val="right"/>
      <w:pPr>
        <w:ind w:left="4383" w:hanging="180"/>
      </w:pPr>
    </w:lvl>
    <w:lvl w:ilvl="6" w:tplc="0409000F" w:tentative="1">
      <w:start w:val="1"/>
      <w:numFmt w:val="decimal"/>
      <w:lvlText w:val="%7."/>
      <w:lvlJc w:val="left"/>
      <w:pPr>
        <w:ind w:left="5103" w:hanging="360"/>
      </w:pPr>
    </w:lvl>
    <w:lvl w:ilvl="7" w:tplc="04090019" w:tentative="1">
      <w:start w:val="1"/>
      <w:numFmt w:val="lowerLetter"/>
      <w:lvlText w:val="%8."/>
      <w:lvlJc w:val="left"/>
      <w:pPr>
        <w:ind w:left="5823" w:hanging="360"/>
      </w:pPr>
    </w:lvl>
    <w:lvl w:ilvl="8" w:tplc="0409001B" w:tentative="1">
      <w:start w:val="1"/>
      <w:numFmt w:val="lowerRoman"/>
      <w:lvlText w:val="%9."/>
      <w:lvlJc w:val="right"/>
      <w:pPr>
        <w:ind w:left="6543" w:hanging="180"/>
      </w:pPr>
    </w:lvl>
  </w:abstractNum>
  <w:abstractNum w:abstractNumId="3" w15:restartNumberingAfterBreak="0">
    <w:nsid w:val="4E5B35EE"/>
    <w:multiLevelType w:val="hybridMultilevel"/>
    <w:tmpl w:val="FF2E14D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E02E8B"/>
    <w:multiLevelType w:val="hybridMultilevel"/>
    <w:tmpl w:val="165AC96A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7A323D0"/>
    <w:multiLevelType w:val="hybridMultilevel"/>
    <w:tmpl w:val="739480EA"/>
    <w:lvl w:ilvl="0" w:tplc="D292B086">
      <w:start w:val="2007"/>
      <w:numFmt w:val="decimal"/>
      <w:lvlText w:val="%1"/>
      <w:lvlJc w:val="left"/>
      <w:pPr>
        <w:tabs>
          <w:tab w:val="num" w:pos="1020"/>
        </w:tabs>
        <w:ind w:left="1020" w:hanging="6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88A4FB1"/>
    <w:multiLevelType w:val="hybridMultilevel"/>
    <w:tmpl w:val="EDF213C0"/>
    <w:lvl w:ilvl="0" w:tplc="4009001B">
      <w:start w:val="1"/>
      <w:numFmt w:val="lowerRoman"/>
      <w:lvlText w:val="%1."/>
      <w:lvlJc w:val="right"/>
      <w:pPr>
        <w:ind w:left="2160" w:hanging="360"/>
      </w:pPr>
    </w:lvl>
    <w:lvl w:ilvl="1" w:tplc="40090019" w:tentative="1">
      <w:start w:val="1"/>
      <w:numFmt w:val="lowerLetter"/>
      <w:lvlText w:val="%2."/>
      <w:lvlJc w:val="left"/>
      <w:pPr>
        <w:ind w:left="2880" w:hanging="360"/>
      </w:pPr>
    </w:lvl>
    <w:lvl w:ilvl="2" w:tplc="4009001B" w:tentative="1">
      <w:start w:val="1"/>
      <w:numFmt w:val="lowerRoman"/>
      <w:lvlText w:val="%3."/>
      <w:lvlJc w:val="right"/>
      <w:pPr>
        <w:ind w:left="3600" w:hanging="180"/>
      </w:pPr>
    </w:lvl>
    <w:lvl w:ilvl="3" w:tplc="4009000F" w:tentative="1">
      <w:start w:val="1"/>
      <w:numFmt w:val="decimal"/>
      <w:lvlText w:val="%4."/>
      <w:lvlJc w:val="left"/>
      <w:pPr>
        <w:ind w:left="4320" w:hanging="360"/>
      </w:pPr>
    </w:lvl>
    <w:lvl w:ilvl="4" w:tplc="40090019" w:tentative="1">
      <w:start w:val="1"/>
      <w:numFmt w:val="lowerLetter"/>
      <w:lvlText w:val="%5."/>
      <w:lvlJc w:val="left"/>
      <w:pPr>
        <w:ind w:left="5040" w:hanging="360"/>
      </w:pPr>
    </w:lvl>
    <w:lvl w:ilvl="5" w:tplc="4009001B" w:tentative="1">
      <w:start w:val="1"/>
      <w:numFmt w:val="lowerRoman"/>
      <w:lvlText w:val="%6."/>
      <w:lvlJc w:val="right"/>
      <w:pPr>
        <w:ind w:left="5760" w:hanging="180"/>
      </w:pPr>
    </w:lvl>
    <w:lvl w:ilvl="6" w:tplc="4009000F" w:tentative="1">
      <w:start w:val="1"/>
      <w:numFmt w:val="decimal"/>
      <w:lvlText w:val="%7."/>
      <w:lvlJc w:val="left"/>
      <w:pPr>
        <w:ind w:left="6480" w:hanging="360"/>
      </w:pPr>
    </w:lvl>
    <w:lvl w:ilvl="7" w:tplc="40090019" w:tentative="1">
      <w:start w:val="1"/>
      <w:numFmt w:val="lowerLetter"/>
      <w:lvlText w:val="%8."/>
      <w:lvlJc w:val="left"/>
      <w:pPr>
        <w:ind w:left="7200" w:hanging="360"/>
      </w:pPr>
    </w:lvl>
    <w:lvl w:ilvl="8" w:tplc="40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4"/>
  </w:num>
  <w:num w:numId="2">
    <w:abstractNumId w:val="1"/>
  </w:num>
  <w:num w:numId="3">
    <w:abstractNumId w:val="6"/>
  </w:num>
  <w:num w:numId="4">
    <w:abstractNumId w:val="5"/>
  </w:num>
  <w:num w:numId="5">
    <w:abstractNumId w:val="3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W3sDQwMzO3sDA2NjRX0lEKTi0uzszPAykwqgUAcT72VSwAAAA="/>
  </w:docVars>
  <w:rsids>
    <w:rsidRoot w:val="002D10A1"/>
    <w:rsid w:val="00012171"/>
    <w:rsid w:val="000158AF"/>
    <w:rsid w:val="00032F4D"/>
    <w:rsid w:val="00033034"/>
    <w:rsid w:val="00093A4E"/>
    <w:rsid w:val="000D03BA"/>
    <w:rsid w:val="000D2547"/>
    <w:rsid w:val="0015203D"/>
    <w:rsid w:val="00180F4F"/>
    <w:rsid w:val="00190537"/>
    <w:rsid w:val="001B3464"/>
    <w:rsid w:val="001B442F"/>
    <w:rsid w:val="001C6706"/>
    <w:rsid w:val="001C6757"/>
    <w:rsid w:val="00241470"/>
    <w:rsid w:val="00284F76"/>
    <w:rsid w:val="002A14FE"/>
    <w:rsid w:val="002B4575"/>
    <w:rsid w:val="002B7C14"/>
    <w:rsid w:val="002D10A1"/>
    <w:rsid w:val="002E4CBC"/>
    <w:rsid w:val="002F5753"/>
    <w:rsid w:val="003113C2"/>
    <w:rsid w:val="00311A98"/>
    <w:rsid w:val="00323545"/>
    <w:rsid w:val="003253DC"/>
    <w:rsid w:val="003422B5"/>
    <w:rsid w:val="003568BD"/>
    <w:rsid w:val="003B731F"/>
    <w:rsid w:val="003D0DB5"/>
    <w:rsid w:val="003E0E3D"/>
    <w:rsid w:val="00413741"/>
    <w:rsid w:val="004229F7"/>
    <w:rsid w:val="00433180"/>
    <w:rsid w:val="00434A70"/>
    <w:rsid w:val="004547DF"/>
    <w:rsid w:val="004C1817"/>
    <w:rsid w:val="00505E69"/>
    <w:rsid w:val="0051727E"/>
    <w:rsid w:val="00533CBA"/>
    <w:rsid w:val="005A77F3"/>
    <w:rsid w:val="005B21BE"/>
    <w:rsid w:val="005C0268"/>
    <w:rsid w:val="005E087E"/>
    <w:rsid w:val="005E517D"/>
    <w:rsid w:val="0060479A"/>
    <w:rsid w:val="0064043D"/>
    <w:rsid w:val="00690CAC"/>
    <w:rsid w:val="00696AE7"/>
    <w:rsid w:val="006B31F7"/>
    <w:rsid w:val="006C374A"/>
    <w:rsid w:val="006E6334"/>
    <w:rsid w:val="006F4265"/>
    <w:rsid w:val="00724A8A"/>
    <w:rsid w:val="0077252F"/>
    <w:rsid w:val="0078224F"/>
    <w:rsid w:val="007C489D"/>
    <w:rsid w:val="00807680"/>
    <w:rsid w:val="0083545D"/>
    <w:rsid w:val="00840274"/>
    <w:rsid w:val="00856700"/>
    <w:rsid w:val="008626BA"/>
    <w:rsid w:val="0087148C"/>
    <w:rsid w:val="00873A02"/>
    <w:rsid w:val="008B71E4"/>
    <w:rsid w:val="008E72D7"/>
    <w:rsid w:val="0091059F"/>
    <w:rsid w:val="009273A0"/>
    <w:rsid w:val="00944369"/>
    <w:rsid w:val="0095087E"/>
    <w:rsid w:val="00954A07"/>
    <w:rsid w:val="00967DAC"/>
    <w:rsid w:val="009807BF"/>
    <w:rsid w:val="009F29FE"/>
    <w:rsid w:val="00A360E0"/>
    <w:rsid w:val="00A621DD"/>
    <w:rsid w:val="00A66D7B"/>
    <w:rsid w:val="00A73034"/>
    <w:rsid w:val="00A73223"/>
    <w:rsid w:val="00AB1B29"/>
    <w:rsid w:val="00AD224F"/>
    <w:rsid w:val="00B33782"/>
    <w:rsid w:val="00B37C83"/>
    <w:rsid w:val="00B40ABC"/>
    <w:rsid w:val="00B442EE"/>
    <w:rsid w:val="00B4581C"/>
    <w:rsid w:val="00B76146"/>
    <w:rsid w:val="00B83256"/>
    <w:rsid w:val="00B8703A"/>
    <w:rsid w:val="00B9062E"/>
    <w:rsid w:val="00BE1435"/>
    <w:rsid w:val="00BE3455"/>
    <w:rsid w:val="00C13928"/>
    <w:rsid w:val="00C13F24"/>
    <w:rsid w:val="00C141C3"/>
    <w:rsid w:val="00C63C79"/>
    <w:rsid w:val="00C7101E"/>
    <w:rsid w:val="00CE2ECA"/>
    <w:rsid w:val="00D03C19"/>
    <w:rsid w:val="00D34196"/>
    <w:rsid w:val="00D7194A"/>
    <w:rsid w:val="00D83EFB"/>
    <w:rsid w:val="00DB0A57"/>
    <w:rsid w:val="00DB215F"/>
    <w:rsid w:val="00DB4626"/>
    <w:rsid w:val="00DE1818"/>
    <w:rsid w:val="00DE2A4D"/>
    <w:rsid w:val="00E0088E"/>
    <w:rsid w:val="00E41E5B"/>
    <w:rsid w:val="00EB467B"/>
    <w:rsid w:val="00EB6EFD"/>
    <w:rsid w:val="00F06FA3"/>
    <w:rsid w:val="00F10B4F"/>
    <w:rsid w:val="00F11AD1"/>
    <w:rsid w:val="00F13AD9"/>
    <w:rsid w:val="00F14016"/>
    <w:rsid w:val="00F2042B"/>
    <w:rsid w:val="00F34969"/>
    <w:rsid w:val="00F45D6F"/>
    <w:rsid w:val="00F977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E32FC8"/>
  <w15:docId w15:val="{4B430FD5-6101-4E1A-93E6-5B07186C6A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0088E"/>
    <w:pPr>
      <w:spacing w:after="200"/>
      <w:jc w:val="both"/>
    </w:pPr>
    <w:rPr>
      <w:sz w:val="22"/>
      <w:szCs w:val="22"/>
      <w:lang w:val="en-IN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72D7"/>
    <w:rPr>
      <w:color w:val="0000FF"/>
      <w:u w:val="single"/>
    </w:rPr>
  </w:style>
  <w:style w:type="table" w:styleId="TableGrid">
    <w:name w:val="Table Grid"/>
    <w:basedOn w:val="TableNormal"/>
    <w:uiPriority w:val="39"/>
    <w:rsid w:val="000158A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D3419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3545D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rsid w:val="00F11AD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jc w:val="left"/>
    </w:pPr>
    <w:rPr>
      <w:rFonts w:ascii="Courier New" w:eastAsia="Times New Roman" w:hAnsi="Courier New" w:cs="Courier New"/>
      <w:sz w:val="24"/>
      <w:szCs w:val="24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11AD1"/>
    <w:rPr>
      <w:rFonts w:ascii="Courier New" w:eastAsia="Times New Roman" w:hAnsi="Courier New" w:cs="Courier New"/>
      <w:sz w:val="24"/>
      <w:szCs w:val="24"/>
      <w:lang w:val="en-US" w:eastAsia="en-US"/>
    </w:rPr>
  </w:style>
  <w:style w:type="table" w:customStyle="1" w:styleId="TableGrid1">
    <w:name w:val="Table Grid1"/>
    <w:basedOn w:val="TableNormal"/>
    <w:next w:val="TableGrid"/>
    <w:uiPriority w:val="39"/>
    <w:rsid w:val="00A66D7B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36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68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3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78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6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85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494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3</Pages>
  <Words>505</Words>
  <Characters>288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 THERMAX-ASSET Award For Best Ph</vt:lpstr>
    </vt:vector>
  </TitlesOfParts>
  <Company/>
  <LinksUpToDate>false</LinksUpToDate>
  <CharactersWithSpaces>3383</CharactersWithSpaces>
  <SharedDoc>false</SharedDoc>
  <HLinks>
    <vt:vector size="6" baseType="variant">
      <vt:variant>
        <vt:i4>196698</vt:i4>
      </vt:variant>
      <vt:variant>
        <vt:i4>0</vt:i4>
      </vt:variant>
      <vt:variant>
        <vt:i4>0</vt:i4>
      </vt:variant>
      <vt:variant>
        <vt:i4>5</vt:i4>
      </vt:variant>
      <vt:variant>
        <vt:lpwstr>http://www.asset.org.in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 THERMAX-ASSET Award For Best Ph</dc:title>
  <dc:creator>JeyaKumar</dc:creator>
  <cp:lastModifiedBy>DELL</cp:lastModifiedBy>
  <cp:revision>59</cp:revision>
  <cp:lastPrinted>2019-12-19T06:46:00Z</cp:lastPrinted>
  <dcterms:created xsi:type="dcterms:W3CDTF">2020-03-20T07:18:00Z</dcterms:created>
  <dcterms:modified xsi:type="dcterms:W3CDTF">2025-10-10T0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eecd405490d3987bda698af80053f3f03b7b24bf14562cbfb224b7e0578762e</vt:lpwstr>
  </property>
</Properties>
</file>